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486EC3" w14:textId="568BFD44" w:rsidR="003F7E8C" w:rsidRPr="00516301" w:rsidRDefault="00C737F7">
      <w:pPr>
        <w:rPr>
          <w:b/>
          <w:sz w:val="28"/>
          <w:szCs w:val="28"/>
        </w:rPr>
      </w:pPr>
      <w:r w:rsidRPr="00516301">
        <w:rPr>
          <w:b/>
          <w:sz w:val="28"/>
          <w:szCs w:val="28"/>
        </w:rPr>
        <w:t>Lab Assignment – 4</w:t>
      </w:r>
      <w:r w:rsidRPr="00516301">
        <w:rPr>
          <w:b/>
          <w:sz w:val="28"/>
          <w:szCs w:val="28"/>
        </w:rPr>
        <w:br/>
        <w:t>Total Points: 100</w:t>
      </w:r>
      <w:r w:rsidR="00886360" w:rsidRPr="00516301">
        <w:rPr>
          <w:b/>
          <w:sz w:val="28"/>
          <w:szCs w:val="28"/>
        </w:rPr>
        <w:br/>
        <w:t>Due Date: 9/17 (Monday), 11.59 pm</w:t>
      </w:r>
    </w:p>
    <w:p w14:paraId="7063E8F8" w14:textId="75309C9E" w:rsidR="008A3ABF" w:rsidRDefault="008A3ABF"/>
    <w:p w14:paraId="64F552B5" w14:textId="5F12AC5B" w:rsidR="008A3ABF" w:rsidRDefault="008A3ABF">
      <w:r>
        <w:t xml:space="preserve">In this lab assignment, you would be working on two programming assignments and also answer some </w:t>
      </w:r>
      <w:r w:rsidR="00886360">
        <w:t>programming related questions.</w:t>
      </w:r>
    </w:p>
    <w:p w14:paraId="6A6B1A9D" w14:textId="6706F904" w:rsidR="00886360" w:rsidRDefault="00886360">
      <w:r>
        <w:t xml:space="preserve">Start by creating a new NetBeans project called Lab04-YourFirstName-YourLastName. Make sure to uncheck the “Create Main Class” button while creating the project. </w:t>
      </w:r>
    </w:p>
    <w:p w14:paraId="118BFDBA" w14:textId="30554E25" w:rsidR="00886360" w:rsidRPr="00886360" w:rsidRDefault="00886360">
      <w:pPr>
        <w:rPr>
          <w:b/>
        </w:rPr>
      </w:pPr>
      <w:r w:rsidRPr="00886360">
        <w:rPr>
          <w:b/>
        </w:rPr>
        <w:t>Instructions:</w:t>
      </w:r>
    </w:p>
    <w:p w14:paraId="53A39D4F" w14:textId="10E4FE49" w:rsidR="00886360" w:rsidRDefault="00886360" w:rsidP="00886360">
      <w:pPr>
        <w:pStyle w:val="ListParagraph"/>
        <w:numPr>
          <w:ilvl w:val="0"/>
          <w:numId w:val="3"/>
        </w:numPr>
      </w:pPr>
      <w:r>
        <w:t>Make sure to comment your program appropriately.</w:t>
      </w:r>
    </w:p>
    <w:p w14:paraId="3BFBF695" w14:textId="4D2E0E68" w:rsidR="00886360" w:rsidRDefault="00886360" w:rsidP="00886360">
      <w:pPr>
        <w:pStyle w:val="ListParagraph"/>
        <w:numPr>
          <w:ilvl w:val="0"/>
          <w:numId w:val="3"/>
        </w:numPr>
      </w:pPr>
      <w:r>
        <w:t>Make sure to follow the naming conventions</w:t>
      </w:r>
    </w:p>
    <w:p w14:paraId="5B2B9F83" w14:textId="54531660" w:rsidR="00886360" w:rsidRDefault="00886360" w:rsidP="00886360">
      <w:pPr>
        <w:pStyle w:val="ListParagraph"/>
        <w:numPr>
          <w:ilvl w:val="2"/>
          <w:numId w:val="3"/>
        </w:numPr>
      </w:pPr>
      <w:r>
        <w:t>Make sure to use meaning names for variable and constant names. The name should convey the meaning of the data they hold.</w:t>
      </w:r>
    </w:p>
    <w:p w14:paraId="7AEB8937" w14:textId="5638C6B3" w:rsidR="00886360" w:rsidRDefault="00886360" w:rsidP="00886360">
      <w:pPr>
        <w:pStyle w:val="ListParagraph"/>
        <w:numPr>
          <w:ilvl w:val="2"/>
          <w:numId w:val="3"/>
        </w:numPr>
      </w:pPr>
      <w:r>
        <w:t>Class name should start with capital letter as well as any inner words</w:t>
      </w:r>
    </w:p>
    <w:p w14:paraId="3CFF9F43" w14:textId="1069CB05" w:rsidR="00886360" w:rsidRDefault="00886360" w:rsidP="00886360">
      <w:pPr>
        <w:pStyle w:val="ListParagraph"/>
        <w:numPr>
          <w:ilvl w:val="2"/>
          <w:numId w:val="3"/>
        </w:numPr>
      </w:pPr>
      <w:r>
        <w:t>Variable names should always start with lower case and capitalize the first letter of any inner word.</w:t>
      </w:r>
    </w:p>
    <w:p w14:paraId="459E2E2C" w14:textId="257EC1F5" w:rsidR="00886360" w:rsidRDefault="00886360" w:rsidP="00886360">
      <w:pPr>
        <w:pStyle w:val="ListParagraph"/>
        <w:numPr>
          <w:ilvl w:val="2"/>
          <w:numId w:val="3"/>
        </w:numPr>
      </w:pPr>
      <w:r>
        <w:t>Constants should be written in all uppercase.</w:t>
      </w:r>
    </w:p>
    <w:p w14:paraId="0AE38A2E" w14:textId="37236183" w:rsidR="00886360" w:rsidRDefault="00886360" w:rsidP="00886360">
      <w:pPr>
        <w:ind w:left="720"/>
        <w:rPr>
          <w:i/>
          <w:color w:val="FF0000"/>
        </w:rPr>
      </w:pPr>
      <w:r w:rsidRPr="00886360">
        <w:rPr>
          <w:i/>
          <w:color w:val="FF0000"/>
        </w:rPr>
        <w:t>Please note 10% of your grade is for comments, using appropriate meaningful names for your identifiers (variables, constants) and following naming conventions for class, variable and constant names.</w:t>
      </w:r>
    </w:p>
    <w:p w14:paraId="6360BA60" w14:textId="77777777" w:rsidR="00516301" w:rsidRPr="00886360" w:rsidRDefault="00516301" w:rsidP="00886360">
      <w:pPr>
        <w:ind w:left="720"/>
        <w:rPr>
          <w:i/>
          <w:color w:val="FF0000"/>
        </w:rPr>
      </w:pPr>
    </w:p>
    <w:p w14:paraId="79508128" w14:textId="08A0E8A2" w:rsidR="00C737F7" w:rsidRPr="008A3ABF" w:rsidRDefault="008A3ABF" w:rsidP="00C737F7">
      <w:pPr>
        <w:pStyle w:val="ListParagraph"/>
        <w:numPr>
          <w:ilvl w:val="0"/>
          <w:numId w:val="1"/>
        </w:numPr>
      </w:pPr>
      <w:r>
        <w:t>Write a</w:t>
      </w:r>
      <w:r w:rsidR="00C737F7">
        <w:t xml:space="preserve"> program </w:t>
      </w:r>
      <w:r w:rsidR="00886360">
        <w:t>(</w:t>
      </w:r>
      <w:proofErr w:type="spellStart"/>
      <w:r w:rsidR="00886360" w:rsidRPr="00886360">
        <w:rPr>
          <w:b/>
        </w:rPr>
        <w:t>QuartsToGallons</w:t>
      </w:r>
      <w:proofErr w:type="spellEnd"/>
      <w:r w:rsidR="00886360" w:rsidRPr="00886360">
        <w:rPr>
          <w:b/>
        </w:rPr>
        <w:t>)</w:t>
      </w:r>
      <w:r w:rsidR="00886360">
        <w:t xml:space="preserve"> </w:t>
      </w:r>
      <w:r w:rsidR="00C737F7">
        <w:t xml:space="preserve">that declares a named constant to hold the number of quarts in a gallon (4). Also declare a variable to represent the number of quarts needed for a painting job, and assign an appropriate value – for </w:t>
      </w:r>
      <w:r>
        <w:t>example</w:t>
      </w:r>
      <w:r w:rsidR="00C737F7">
        <w:t>, 18. Computer and display the number of gallons and quarts needed for the job. Display explanatory text with the values – for example,</w:t>
      </w:r>
      <w:r w:rsidR="00C737F7">
        <w:rPr>
          <w:i/>
        </w:rPr>
        <w:t xml:space="preserve"> A job that needs 18 quarts requires 4 gallons plus</w:t>
      </w:r>
      <w:r>
        <w:rPr>
          <w:i/>
        </w:rPr>
        <w:t xml:space="preserve"> </w:t>
      </w:r>
      <w:r w:rsidR="00C737F7">
        <w:rPr>
          <w:i/>
        </w:rPr>
        <w:t xml:space="preserve">2 quarts. </w:t>
      </w:r>
    </w:p>
    <w:p w14:paraId="5B8304D4" w14:textId="4781C4D5" w:rsidR="008A3ABF" w:rsidRDefault="008A3ABF" w:rsidP="008A3ABF">
      <w:pPr>
        <w:pStyle w:val="ListParagraph"/>
      </w:pPr>
    </w:p>
    <w:p w14:paraId="4ABC7187" w14:textId="77777777" w:rsidR="007B7B48" w:rsidRDefault="007B7B48" w:rsidP="007B7B48">
      <w:pPr>
        <w:pStyle w:val="ListParagraph"/>
        <w:ind w:left="1440"/>
      </w:pPr>
      <w:r>
        <w:t xml:space="preserve">public class </w:t>
      </w:r>
      <w:proofErr w:type="spellStart"/>
      <w:r>
        <w:t>MilesConversion</w:t>
      </w:r>
      <w:proofErr w:type="spellEnd"/>
      <w:r>
        <w:t xml:space="preserve"> {</w:t>
      </w:r>
    </w:p>
    <w:p w14:paraId="3A5C18AB" w14:textId="77777777" w:rsidR="007B7B48" w:rsidRDefault="007B7B48" w:rsidP="007B7B48">
      <w:pPr>
        <w:pStyle w:val="ListParagraph"/>
        <w:ind w:left="1440"/>
      </w:pPr>
      <w:r>
        <w:t xml:space="preserve">    </w:t>
      </w:r>
    </w:p>
    <w:p w14:paraId="7A2B1CAD" w14:textId="77777777" w:rsidR="007B7B48" w:rsidRDefault="007B7B48" w:rsidP="007B7B48">
      <w:pPr>
        <w:pStyle w:val="ListParagraph"/>
        <w:ind w:left="1440"/>
      </w:pPr>
      <w:r>
        <w:t xml:space="preserve">    public static void </w:t>
      </w:r>
      <w:proofErr w:type="gramStart"/>
      <w:r>
        <w:t>main( String</w:t>
      </w:r>
      <w:proofErr w:type="gramEnd"/>
      <w:r>
        <w:t xml:space="preserve"> [] </w:t>
      </w:r>
      <w:proofErr w:type="spellStart"/>
      <w:r>
        <w:t>args</w:t>
      </w:r>
      <w:proofErr w:type="spellEnd"/>
      <w:r>
        <w:t xml:space="preserve"> )</w:t>
      </w:r>
    </w:p>
    <w:p w14:paraId="62F820C4" w14:textId="77777777" w:rsidR="007B7B48" w:rsidRDefault="007B7B48" w:rsidP="007B7B48">
      <w:pPr>
        <w:pStyle w:val="ListParagraph"/>
        <w:ind w:left="1440"/>
      </w:pPr>
      <w:r>
        <w:t xml:space="preserve">    {</w:t>
      </w:r>
    </w:p>
    <w:p w14:paraId="640DEC39" w14:textId="77777777" w:rsidR="007B7B48" w:rsidRPr="007B7B48" w:rsidRDefault="007B7B48" w:rsidP="007B7B48">
      <w:pPr>
        <w:pStyle w:val="ListParagraph"/>
        <w:ind w:left="1440"/>
        <w:rPr>
          <w:color w:val="BFBFBF" w:themeColor="background1" w:themeShade="BF"/>
        </w:rPr>
      </w:pPr>
      <w:r w:rsidRPr="007B7B48">
        <w:rPr>
          <w:color w:val="BFBFBF" w:themeColor="background1" w:themeShade="BF"/>
        </w:rPr>
        <w:t xml:space="preserve">        // define the number of inches, feet, and years included in a mile</w:t>
      </w:r>
    </w:p>
    <w:p w14:paraId="052C2B90" w14:textId="77777777" w:rsidR="007B7B48" w:rsidRDefault="007B7B48" w:rsidP="007B7B48">
      <w:pPr>
        <w:pStyle w:val="ListParagraph"/>
        <w:ind w:left="1440"/>
      </w:pPr>
      <w:r>
        <w:t xml:space="preserve">        final int INCH_PER_MILE = 63360;</w:t>
      </w:r>
    </w:p>
    <w:p w14:paraId="0A8FF986" w14:textId="77777777" w:rsidR="007B7B48" w:rsidRDefault="007B7B48" w:rsidP="007B7B48">
      <w:pPr>
        <w:pStyle w:val="ListParagraph"/>
        <w:ind w:left="1440"/>
      </w:pPr>
      <w:r>
        <w:t xml:space="preserve">        final int FEET_PER_MILE = 5280;</w:t>
      </w:r>
    </w:p>
    <w:p w14:paraId="506444B9" w14:textId="77777777" w:rsidR="007B7B48" w:rsidRDefault="007B7B48" w:rsidP="007B7B48">
      <w:pPr>
        <w:pStyle w:val="ListParagraph"/>
        <w:ind w:left="1440"/>
      </w:pPr>
      <w:r>
        <w:t xml:space="preserve">        final int YARDS_PER_MILE = 1760;</w:t>
      </w:r>
    </w:p>
    <w:p w14:paraId="31AD4C24" w14:textId="77777777" w:rsidR="007B7B48" w:rsidRDefault="007B7B48" w:rsidP="007B7B48">
      <w:pPr>
        <w:pStyle w:val="ListParagraph"/>
        <w:ind w:left="1440"/>
      </w:pPr>
      <w:r>
        <w:t xml:space="preserve">    </w:t>
      </w:r>
    </w:p>
    <w:p w14:paraId="604EE03C" w14:textId="77777777" w:rsidR="007B7B48" w:rsidRPr="007B7B48" w:rsidRDefault="007B7B48" w:rsidP="007B7B48">
      <w:pPr>
        <w:pStyle w:val="ListParagraph"/>
        <w:ind w:left="1440"/>
        <w:rPr>
          <w:color w:val="BFBFBF" w:themeColor="background1" w:themeShade="BF"/>
        </w:rPr>
      </w:pPr>
      <w:r w:rsidRPr="007B7B48">
        <w:rPr>
          <w:color w:val="BFBFBF" w:themeColor="background1" w:themeShade="BF"/>
        </w:rPr>
        <w:t xml:space="preserve">        // the total miles waiting to convert</w:t>
      </w:r>
    </w:p>
    <w:p w14:paraId="4CFD51DC" w14:textId="77777777" w:rsidR="007B7B48" w:rsidRDefault="007B7B48" w:rsidP="007B7B48">
      <w:pPr>
        <w:pStyle w:val="ListParagraph"/>
        <w:ind w:left="1440"/>
      </w:pPr>
      <w:r>
        <w:t xml:space="preserve">        int miles = 12;</w:t>
      </w:r>
    </w:p>
    <w:p w14:paraId="2D3A4CA0" w14:textId="77777777" w:rsidR="007B7B48" w:rsidRDefault="007B7B48" w:rsidP="007B7B48">
      <w:pPr>
        <w:pStyle w:val="ListParagraph"/>
        <w:ind w:left="1440"/>
      </w:pPr>
      <w:r>
        <w:t xml:space="preserve">    </w:t>
      </w:r>
    </w:p>
    <w:p w14:paraId="309A5896" w14:textId="77777777" w:rsidR="007B7B48" w:rsidRPr="007B7B48" w:rsidRDefault="007B7B48" w:rsidP="007B7B48">
      <w:pPr>
        <w:pStyle w:val="ListParagraph"/>
        <w:ind w:left="1440"/>
        <w:rPr>
          <w:color w:val="BFBFBF" w:themeColor="background1" w:themeShade="BF"/>
        </w:rPr>
      </w:pPr>
      <w:r w:rsidRPr="007B7B48">
        <w:rPr>
          <w:color w:val="BFBFBF" w:themeColor="background1" w:themeShade="BF"/>
        </w:rPr>
        <w:lastRenderedPageBreak/>
        <w:t xml:space="preserve">        // output the result</w:t>
      </w:r>
    </w:p>
    <w:p w14:paraId="2C4550C1" w14:textId="77777777" w:rsidR="007B7B48" w:rsidRDefault="007B7B48" w:rsidP="007B7B48">
      <w:pPr>
        <w:pStyle w:val="ListParagraph"/>
        <w:ind w:left="1440"/>
      </w:pPr>
      <w:r>
        <w:t xml:space="preserve">        </w:t>
      </w:r>
      <w:proofErr w:type="spellStart"/>
      <w:r>
        <w:t>System.out.println</w:t>
      </w:r>
      <w:proofErr w:type="spellEnd"/>
      <w:proofErr w:type="gramStart"/>
      <w:r>
        <w:t>( miles</w:t>
      </w:r>
      <w:proofErr w:type="gramEnd"/>
      <w:r>
        <w:t xml:space="preserve"> + " miles equal to " </w:t>
      </w:r>
    </w:p>
    <w:p w14:paraId="7A37C2EB" w14:textId="77777777" w:rsidR="007B7B48" w:rsidRDefault="007B7B48" w:rsidP="007B7B48">
      <w:pPr>
        <w:pStyle w:val="ListParagraph"/>
        <w:ind w:left="1440"/>
      </w:pPr>
      <w:r>
        <w:t xml:space="preserve">                + miles * INCH_PER_MILE + " inches, or " </w:t>
      </w:r>
    </w:p>
    <w:p w14:paraId="483DA429" w14:textId="77777777" w:rsidR="007B7B48" w:rsidRDefault="007B7B48" w:rsidP="007B7B48">
      <w:pPr>
        <w:pStyle w:val="ListParagraph"/>
        <w:ind w:left="1440"/>
      </w:pPr>
      <w:r>
        <w:t xml:space="preserve">                + miles * FEET_PER_MILE + " </w:t>
      </w:r>
      <w:proofErr w:type="spellStart"/>
      <w:r>
        <w:t>feets</w:t>
      </w:r>
      <w:proofErr w:type="spellEnd"/>
      <w:r>
        <w:t xml:space="preserve">, or " </w:t>
      </w:r>
    </w:p>
    <w:p w14:paraId="7FCF9D38" w14:textId="77777777" w:rsidR="007B7B48" w:rsidRDefault="007B7B48" w:rsidP="007B7B48">
      <w:pPr>
        <w:pStyle w:val="ListParagraph"/>
        <w:ind w:left="1440"/>
      </w:pPr>
      <w:r>
        <w:t xml:space="preserve">                + miles * YARDS_PER_</w:t>
      </w:r>
      <w:proofErr w:type="gramStart"/>
      <w:r>
        <w:t>MILE )</w:t>
      </w:r>
      <w:proofErr w:type="gramEnd"/>
      <w:r>
        <w:t>;</w:t>
      </w:r>
    </w:p>
    <w:p w14:paraId="5ACF75DD" w14:textId="77777777" w:rsidR="007B7B48" w:rsidRDefault="007B7B48" w:rsidP="007B7B48">
      <w:pPr>
        <w:pStyle w:val="ListParagraph"/>
        <w:ind w:left="1440"/>
      </w:pPr>
      <w:r>
        <w:t xml:space="preserve">            </w:t>
      </w:r>
    </w:p>
    <w:p w14:paraId="63E97753" w14:textId="77777777" w:rsidR="007B7B48" w:rsidRDefault="007B7B48" w:rsidP="007B7B48">
      <w:pPr>
        <w:pStyle w:val="ListParagraph"/>
        <w:ind w:left="1440"/>
      </w:pPr>
      <w:r>
        <w:t xml:space="preserve">    }</w:t>
      </w:r>
    </w:p>
    <w:p w14:paraId="0E939567" w14:textId="77777777" w:rsidR="007B7B48" w:rsidRDefault="007B7B48" w:rsidP="007B7B48">
      <w:pPr>
        <w:pStyle w:val="ListParagraph"/>
        <w:ind w:left="1440"/>
      </w:pPr>
      <w:r>
        <w:t xml:space="preserve">    </w:t>
      </w:r>
    </w:p>
    <w:p w14:paraId="2B471A9C" w14:textId="4ED7599F" w:rsidR="008A3ABF" w:rsidRDefault="007B7B48" w:rsidP="007B7B48">
      <w:pPr>
        <w:pStyle w:val="ListParagraph"/>
        <w:ind w:left="1440"/>
      </w:pPr>
      <w:r>
        <w:t>}</w:t>
      </w:r>
    </w:p>
    <w:p w14:paraId="15D02316" w14:textId="77777777" w:rsidR="007B7B48" w:rsidRDefault="007B7B48" w:rsidP="008A3ABF">
      <w:pPr>
        <w:pStyle w:val="ListParagraph"/>
      </w:pPr>
    </w:p>
    <w:p w14:paraId="742249E1" w14:textId="3D34CD0B" w:rsidR="00C737F7" w:rsidRDefault="00C737F7" w:rsidP="00C737F7">
      <w:pPr>
        <w:pStyle w:val="ListParagraph"/>
        <w:numPr>
          <w:ilvl w:val="0"/>
          <w:numId w:val="1"/>
        </w:numPr>
      </w:pPr>
      <w:r>
        <w:t>Write a program</w:t>
      </w:r>
      <w:r w:rsidR="00886360">
        <w:t xml:space="preserve"> (</w:t>
      </w:r>
      <w:proofErr w:type="spellStart"/>
      <w:r w:rsidR="00886360" w:rsidRPr="00886360">
        <w:rPr>
          <w:b/>
        </w:rPr>
        <w:t>MilesConversion</w:t>
      </w:r>
      <w:proofErr w:type="spellEnd"/>
      <w:r w:rsidR="00886360">
        <w:t>)</w:t>
      </w:r>
      <w:r>
        <w:t xml:space="preserve"> that declares named constants to represent the number of inches, feet, and yards in a mile. Also declare a variable to represent a number of miles and assign a value to it. Compute and display, with explanatory text, the value in inches, fee, and yards. </w:t>
      </w:r>
    </w:p>
    <w:p w14:paraId="2DAAE881" w14:textId="77777777" w:rsidR="007B7B48" w:rsidRDefault="007B7B48" w:rsidP="007B7B48">
      <w:pPr>
        <w:pStyle w:val="ListParagraph"/>
      </w:pPr>
    </w:p>
    <w:p w14:paraId="323E44E2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public class </w:t>
      </w:r>
      <w:proofErr w:type="spellStart"/>
      <w:r w:rsidRPr="007B7B48">
        <w:rPr>
          <w:rFonts w:ascii="Arial" w:hAnsi="Arial" w:cs="Arial"/>
        </w:rPr>
        <w:t>QuartsToGallons</w:t>
      </w:r>
      <w:proofErr w:type="spellEnd"/>
      <w:r w:rsidRPr="007B7B48">
        <w:rPr>
          <w:rFonts w:ascii="Arial" w:hAnsi="Arial" w:cs="Arial"/>
        </w:rPr>
        <w:t xml:space="preserve"> {</w:t>
      </w:r>
    </w:p>
    <w:p w14:paraId="19E54F52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public static void </w:t>
      </w:r>
      <w:proofErr w:type="gramStart"/>
      <w:r w:rsidRPr="007B7B48">
        <w:rPr>
          <w:rFonts w:ascii="Arial" w:hAnsi="Arial" w:cs="Arial"/>
        </w:rPr>
        <w:t>main( String</w:t>
      </w:r>
      <w:proofErr w:type="gramEnd"/>
      <w:r w:rsidRPr="007B7B48">
        <w:rPr>
          <w:rFonts w:ascii="Arial" w:hAnsi="Arial" w:cs="Arial"/>
        </w:rPr>
        <w:t xml:space="preserve"> [] </w:t>
      </w:r>
      <w:proofErr w:type="spellStart"/>
      <w:r w:rsidRPr="007B7B48">
        <w:rPr>
          <w:rFonts w:ascii="Arial" w:hAnsi="Arial" w:cs="Arial"/>
        </w:rPr>
        <w:t>args</w:t>
      </w:r>
      <w:proofErr w:type="spellEnd"/>
      <w:r w:rsidRPr="007B7B48">
        <w:rPr>
          <w:rFonts w:ascii="Arial" w:hAnsi="Arial" w:cs="Arial"/>
        </w:rPr>
        <w:t xml:space="preserve"> )</w:t>
      </w:r>
    </w:p>
    <w:p w14:paraId="0D20CB21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{</w:t>
      </w:r>
    </w:p>
    <w:p w14:paraId="3E1D7403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    </w:t>
      </w:r>
      <w:r w:rsidRPr="007B7B48">
        <w:rPr>
          <w:rFonts w:ascii="Arial" w:hAnsi="Arial" w:cs="Arial"/>
          <w:color w:val="BFBFBF" w:themeColor="background1" w:themeShade="BF"/>
        </w:rPr>
        <w:t>// the number of quarts in a gallon</w:t>
      </w:r>
    </w:p>
    <w:p w14:paraId="0AF87012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    final int QUARTS_PER_GALLON = 4;</w:t>
      </w:r>
    </w:p>
    <w:p w14:paraId="77F01D94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    </w:t>
      </w:r>
    </w:p>
    <w:p w14:paraId="51ABBC10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  <w:color w:val="BFBFBF" w:themeColor="background1" w:themeShade="BF"/>
        </w:rPr>
      </w:pPr>
      <w:r w:rsidRPr="007B7B48">
        <w:rPr>
          <w:rFonts w:ascii="Arial" w:hAnsi="Arial" w:cs="Arial"/>
          <w:color w:val="BFBFBF" w:themeColor="background1" w:themeShade="BF"/>
        </w:rPr>
        <w:t xml:space="preserve">        // total number of quarts needed for a paint job</w:t>
      </w:r>
    </w:p>
    <w:p w14:paraId="445A910C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    int </w:t>
      </w:r>
      <w:proofErr w:type="spellStart"/>
      <w:r w:rsidRPr="007B7B48">
        <w:rPr>
          <w:rFonts w:ascii="Arial" w:hAnsi="Arial" w:cs="Arial"/>
        </w:rPr>
        <w:t>quartsTotal</w:t>
      </w:r>
      <w:proofErr w:type="spellEnd"/>
      <w:r w:rsidRPr="007B7B48">
        <w:rPr>
          <w:rFonts w:ascii="Arial" w:hAnsi="Arial" w:cs="Arial"/>
        </w:rPr>
        <w:t xml:space="preserve"> = 63;</w:t>
      </w:r>
    </w:p>
    <w:p w14:paraId="617B4E07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  <w:color w:val="BFBFBF" w:themeColor="background1" w:themeShade="BF"/>
        </w:rPr>
      </w:pPr>
      <w:r w:rsidRPr="007B7B48">
        <w:rPr>
          <w:rFonts w:ascii="Arial" w:hAnsi="Arial" w:cs="Arial"/>
          <w:color w:val="BFBFBF" w:themeColor="background1" w:themeShade="BF"/>
        </w:rPr>
        <w:t xml:space="preserve">        // total gallons included in </w:t>
      </w:r>
      <w:proofErr w:type="spellStart"/>
      <w:r w:rsidRPr="007B7B48">
        <w:rPr>
          <w:rFonts w:ascii="Arial" w:hAnsi="Arial" w:cs="Arial"/>
          <w:color w:val="BFBFBF" w:themeColor="background1" w:themeShade="BF"/>
        </w:rPr>
        <w:t>quartsTotal</w:t>
      </w:r>
      <w:proofErr w:type="spellEnd"/>
    </w:p>
    <w:p w14:paraId="526D461F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    int gallon = </w:t>
      </w:r>
      <w:proofErr w:type="spellStart"/>
      <w:r w:rsidRPr="007B7B48">
        <w:rPr>
          <w:rFonts w:ascii="Arial" w:hAnsi="Arial" w:cs="Arial"/>
        </w:rPr>
        <w:t>quartsTotal</w:t>
      </w:r>
      <w:proofErr w:type="spellEnd"/>
      <w:r w:rsidRPr="007B7B48">
        <w:rPr>
          <w:rFonts w:ascii="Arial" w:hAnsi="Arial" w:cs="Arial"/>
        </w:rPr>
        <w:t xml:space="preserve"> / QUARTS_PER_GALLON;</w:t>
      </w:r>
    </w:p>
    <w:p w14:paraId="4527FC76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  <w:color w:val="BFBFBF" w:themeColor="background1" w:themeShade="BF"/>
        </w:rPr>
      </w:pPr>
      <w:r w:rsidRPr="007B7B48">
        <w:rPr>
          <w:rFonts w:ascii="Arial" w:hAnsi="Arial" w:cs="Arial"/>
          <w:color w:val="BFBFBF" w:themeColor="background1" w:themeShade="BF"/>
        </w:rPr>
        <w:t xml:space="preserve">        // the quarts left in </w:t>
      </w:r>
      <w:proofErr w:type="spellStart"/>
      <w:r w:rsidRPr="007B7B48">
        <w:rPr>
          <w:rFonts w:ascii="Arial" w:hAnsi="Arial" w:cs="Arial"/>
          <w:color w:val="BFBFBF" w:themeColor="background1" w:themeShade="BF"/>
        </w:rPr>
        <w:t>quartsTotal</w:t>
      </w:r>
      <w:proofErr w:type="spellEnd"/>
    </w:p>
    <w:p w14:paraId="2A0D159B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    int quart = </w:t>
      </w:r>
      <w:proofErr w:type="spellStart"/>
      <w:r w:rsidRPr="007B7B48">
        <w:rPr>
          <w:rFonts w:ascii="Arial" w:hAnsi="Arial" w:cs="Arial"/>
        </w:rPr>
        <w:t>quartsTotal</w:t>
      </w:r>
      <w:proofErr w:type="spellEnd"/>
      <w:r w:rsidRPr="007B7B48">
        <w:rPr>
          <w:rFonts w:ascii="Arial" w:hAnsi="Arial" w:cs="Arial"/>
        </w:rPr>
        <w:t xml:space="preserve"> - gallon * 4;</w:t>
      </w:r>
    </w:p>
    <w:p w14:paraId="5302B3DF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    </w:t>
      </w:r>
    </w:p>
    <w:p w14:paraId="29BB66AD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  <w:color w:val="BFBFBF" w:themeColor="background1" w:themeShade="BF"/>
        </w:rPr>
      </w:pPr>
      <w:r w:rsidRPr="007B7B48">
        <w:rPr>
          <w:rFonts w:ascii="Arial" w:hAnsi="Arial" w:cs="Arial"/>
          <w:color w:val="BFBFBF" w:themeColor="background1" w:themeShade="BF"/>
        </w:rPr>
        <w:t xml:space="preserve">        // output the result</w:t>
      </w:r>
    </w:p>
    <w:p w14:paraId="155ECD92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    </w:t>
      </w:r>
      <w:proofErr w:type="spellStart"/>
      <w:r w:rsidRPr="007B7B48">
        <w:rPr>
          <w:rFonts w:ascii="Arial" w:hAnsi="Arial" w:cs="Arial"/>
        </w:rPr>
        <w:t>System.out.println</w:t>
      </w:r>
      <w:proofErr w:type="spellEnd"/>
      <w:proofErr w:type="gramStart"/>
      <w:r w:rsidRPr="007B7B48">
        <w:rPr>
          <w:rFonts w:ascii="Arial" w:hAnsi="Arial" w:cs="Arial"/>
        </w:rPr>
        <w:t>( "</w:t>
      </w:r>
      <w:proofErr w:type="gramEnd"/>
      <w:r w:rsidRPr="007B7B48">
        <w:rPr>
          <w:rFonts w:ascii="Arial" w:hAnsi="Arial" w:cs="Arial"/>
        </w:rPr>
        <w:t xml:space="preserve"> A job that needs " + </w:t>
      </w:r>
      <w:proofErr w:type="spellStart"/>
      <w:r w:rsidRPr="007B7B48">
        <w:rPr>
          <w:rFonts w:ascii="Arial" w:hAnsi="Arial" w:cs="Arial"/>
        </w:rPr>
        <w:t>quartsTotal</w:t>
      </w:r>
      <w:proofErr w:type="spellEnd"/>
      <w:r w:rsidRPr="007B7B48">
        <w:rPr>
          <w:rFonts w:ascii="Arial" w:hAnsi="Arial" w:cs="Arial"/>
        </w:rPr>
        <w:t xml:space="preserve"> </w:t>
      </w:r>
    </w:p>
    <w:p w14:paraId="710121E5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            + " quarts requires " + gallon + " gallons plus "</w:t>
      </w:r>
    </w:p>
    <w:p w14:paraId="537E2F73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            + quart + " quarts.");</w:t>
      </w:r>
    </w:p>
    <w:p w14:paraId="2AEF1FED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    </w:t>
      </w:r>
    </w:p>
    <w:p w14:paraId="32A89613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 xml:space="preserve">    }</w:t>
      </w:r>
    </w:p>
    <w:p w14:paraId="08921B9E" w14:textId="77777777" w:rsidR="007B7B48" w:rsidRPr="007B7B48" w:rsidRDefault="007B7B48" w:rsidP="007B7B48">
      <w:pPr>
        <w:spacing w:after="0" w:line="240" w:lineRule="auto"/>
        <w:ind w:left="1440"/>
        <w:rPr>
          <w:rFonts w:ascii="Arial" w:hAnsi="Arial" w:cs="Arial"/>
        </w:rPr>
      </w:pPr>
      <w:r w:rsidRPr="007B7B48">
        <w:rPr>
          <w:rFonts w:ascii="Arial" w:hAnsi="Arial" w:cs="Arial"/>
        </w:rPr>
        <w:t>}</w:t>
      </w:r>
    </w:p>
    <w:p w14:paraId="3427CF14" w14:textId="6BC736F2" w:rsidR="00516301" w:rsidRDefault="00516301">
      <w:r>
        <w:br w:type="page"/>
      </w:r>
    </w:p>
    <w:p w14:paraId="5493E5C9" w14:textId="77777777" w:rsidR="008A3ABF" w:rsidRDefault="008A3ABF" w:rsidP="008A3ABF"/>
    <w:p w14:paraId="5FC1AC63" w14:textId="1F890116" w:rsidR="00C737F7" w:rsidRDefault="00C737F7" w:rsidP="00C737F7">
      <w:pPr>
        <w:pStyle w:val="ListParagraph"/>
        <w:numPr>
          <w:ilvl w:val="0"/>
          <w:numId w:val="1"/>
        </w:numPr>
      </w:pPr>
      <w:r>
        <w:t xml:space="preserve">Type your </w:t>
      </w:r>
      <w:r w:rsidR="008A3ABF">
        <w:t>answers</w:t>
      </w:r>
      <w:r>
        <w:t xml:space="preserve"> to the following question</w:t>
      </w:r>
      <w:r w:rsidR="008A3ABF">
        <w:t>s</w:t>
      </w:r>
      <w:r>
        <w:t>:</w:t>
      </w:r>
    </w:p>
    <w:p w14:paraId="5976DEFD" w14:textId="478ADAD5" w:rsidR="00C737F7" w:rsidRDefault="00C737F7" w:rsidP="00C737F7">
      <w:pPr>
        <w:pStyle w:val="ListParagraph"/>
        <w:numPr>
          <w:ilvl w:val="0"/>
          <w:numId w:val="2"/>
        </w:numPr>
      </w:pPr>
      <w:r>
        <w:t>Assume that int a = 1 and double d = 1.0, and that each expression is independent. What are the results of a that following expression?</w:t>
      </w:r>
    </w:p>
    <w:p w14:paraId="34F9F366" w14:textId="0768426F" w:rsidR="00C737F7" w:rsidRPr="008A3ABF" w:rsidRDefault="008A3ABF" w:rsidP="00C737F7">
      <w:pPr>
        <w:pStyle w:val="ListParagraph"/>
        <w:numPr>
          <w:ilvl w:val="1"/>
          <w:numId w:val="2"/>
        </w:numPr>
        <w:rPr>
          <w:rFonts w:ascii="Courier New" w:hAnsi="Courier New" w:cs="Courier New"/>
        </w:rPr>
      </w:pPr>
      <w:r w:rsidRPr="008A3ABF">
        <w:rPr>
          <w:rFonts w:ascii="Courier New" w:hAnsi="Courier New" w:cs="Courier New"/>
        </w:rPr>
        <w:t>a</w:t>
      </w:r>
      <w:r w:rsidR="00C737F7" w:rsidRPr="008A3ABF">
        <w:rPr>
          <w:rFonts w:ascii="Courier New" w:hAnsi="Courier New" w:cs="Courier New"/>
        </w:rPr>
        <w:t xml:space="preserve"> = 46 / 9;</w:t>
      </w:r>
    </w:p>
    <w:p w14:paraId="45C955DE" w14:textId="57F012AB" w:rsidR="008A3ABF" w:rsidRPr="008A3ABF" w:rsidRDefault="008A3ABF" w:rsidP="008A3ABF">
      <w:pPr>
        <w:pStyle w:val="ListParagraph"/>
        <w:ind w:left="2520"/>
        <w:rPr>
          <w:rFonts w:ascii="Courier New" w:hAnsi="Courier New" w:cs="Courier New"/>
        </w:rPr>
      </w:pPr>
    </w:p>
    <w:p w14:paraId="30090EFA" w14:textId="34CF3468" w:rsidR="008A3ABF" w:rsidRPr="00FB573D" w:rsidRDefault="007B7B48" w:rsidP="00FB573D">
      <w:pPr>
        <w:pStyle w:val="ListParagraph"/>
        <w:ind w:left="2520" w:firstLine="360"/>
        <w:rPr>
          <w:rFonts w:ascii="Courier New" w:hAnsi="Courier New" w:cs="Courier New"/>
          <w:b/>
          <w:color w:val="0070C0"/>
        </w:rPr>
      </w:pPr>
      <w:r w:rsidRPr="00FB573D">
        <w:rPr>
          <w:rFonts w:ascii="Courier New" w:hAnsi="Courier New" w:cs="Courier New"/>
          <w:b/>
          <w:color w:val="0070C0"/>
        </w:rPr>
        <w:t>5</w:t>
      </w:r>
    </w:p>
    <w:p w14:paraId="49A1EAA6" w14:textId="63B3B0C1" w:rsidR="00516301" w:rsidRDefault="00516301" w:rsidP="008A3ABF">
      <w:pPr>
        <w:pStyle w:val="ListParagraph"/>
        <w:ind w:left="2520"/>
        <w:rPr>
          <w:rFonts w:ascii="Courier New" w:hAnsi="Courier New" w:cs="Courier New"/>
        </w:rPr>
      </w:pPr>
    </w:p>
    <w:p w14:paraId="7F90BCC4" w14:textId="77777777" w:rsidR="00516301" w:rsidRPr="008A3ABF" w:rsidRDefault="00516301" w:rsidP="008A3ABF">
      <w:pPr>
        <w:pStyle w:val="ListParagraph"/>
        <w:ind w:left="2520"/>
        <w:rPr>
          <w:rFonts w:ascii="Courier New" w:hAnsi="Courier New" w:cs="Courier New"/>
        </w:rPr>
      </w:pPr>
    </w:p>
    <w:p w14:paraId="59BD6FAD" w14:textId="77777777" w:rsidR="008A3ABF" w:rsidRPr="008A3ABF" w:rsidRDefault="008A3ABF" w:rsidP="008A3ABF">
      <w:pPr>
        <w:pStyle w:val="ListParagraph"/>
        <w:ind w:left="2520"/>
        <w:rPr>
          <w:rFonts w:ascii="Courier New" w:hAnsi="Courier New" w:cs="Courier New"/>
        </w:rPr>
      </w:pPr>
    </w:p>
    <w:p w14:paraId="4B566CB5" w14:textId="66905307" w:rsidR="00C737F7" w:rsidRPr="008A3ABF" w:rsidRDefault="008A3ABF" w:rsidP="00C737F7">
      <w:pPr>
        <w:pStyle w:val="ListParagraph"/>
        <w:numPr>
          <w:ilvl w:val="1"/>
          <w:numId w:val="2"/>
        </w:numPr>
        <w:rPr>
          <w:rFonts w:ascii="Courier New" w:hAnsi="Courier New" w:cs="Courier New"/>
        </w:rPr>
      </w:pPr>
      <w:r w:rsidRPr="008A3ABF">
        <w:rPr>
          <w:rFonts w:ascii="Courier New" w:hAnsi="Courier New" w:cs="Courier New"/>
        </w:rPr>
        <w:t xml:space="preserve">a = </w:t>
      </w:r>
      <w:r w:rsidR="00C737F7" w:rsidRPr="008A3ABF">
        <w:rPr>
          <w:rFonts w:ascii="Courier New" w:hAnsi="Courier New" w:cs="Courier New"/>
        </w:rPr>
        <w:t>46 % 9 + 4 * 4 – 2;</w:t>
      </w:r>
    </w:p>
    <w:p w14:paraId="49CE14F3" w14:textId="02068D37" w:rsidR="008A3ABF" w:rsidRPr="008A3ABF" w:rsidRDefault="008A3ABF" w:rsidP="008A3ABF">
      <w:pPr>
        <w:pStyle w:val="ListParagraph"/>
        <w:ind w:left="2520"/>
        <w:rPr>
          <w:rFonts w:ascii="Courier New" w:hAnsi="Courier New" w:cs="Courier New"/>
        </w:rPr>
      </w:pPr>
    </w:p>
    <w:p w14:paraId="50642FC7" w14:textId="3247BD6D" w:rsidR="008A3ABF" w:rsidRDefault="007B7B48" w:rsidP="00FB573D">
      <w:pPr>
        <w:pStyle w:val="ListParagraph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 = 1 + 16 – 2</w:t>
      </w:r>
    </w:p>
    <w:p w14:paraId="053ACD34" w14:textId="77777777" w:rsidR="00FB573D" w:rsidRDefault="00FB573D" w:rsidP="00FB573D">
      <w:pPr>
        <w:pStyle w:val="ListParagraph"/>
        <w:ind w:left="2880"/>
        <w:rPr>
          <w:rFonts w:ascii="Courier New" w:hAnsi="Courier New" w:cs="Courier New"/>
        </w:rPr>
      </w:pPr>
    </w:p>
    <w:p w14:paraId="42E43FB1" w14:textId="18F2B649" w:rsidR="007B7B48" w:rsidRPr="00FB573D" w:rsidRDefault="00FB573D" w:rsidP="00FB573D">
      <w:pPr>
        <w:pStyle w:val="ListParagraph"/>
        <w:ind w:left="2880"/>
        <w:rPr>
          <w:rFonts w:ascii="Courier New" w:hAnsi="Courier New" w:cs="Courier New"/>
          <w:b/>
          <w:color w:val="0070C0"/>
        </w:rPr>
      </w:pPr>
      <w:r w:rsidRPr="00FB573D">
        <w:rPr>
          <w:rFonts w:ascii="Courier New" w:hAnsi="Courier New" w:cs="Courier New"/>
          <w:b/>
          <w:color w:val="0070C0"/>
        </w:rPr>
        <w:t>a = 15.</w:t>
      </w:r>
    </w:p>
    <w:p w14:paraId="0CDC3195" w14:textId="7666CBC3" w:rsidR="00516301" w:rsidRDefault="00516301" w:rsidP="008A3ABF">
      <w:pPr>
        <w:pStyle w:val="ListParagraph"/>
        <w:ind w:left="2520"/>
        <w:rPr>
          <w:rFonts w:ascii="Courier New" w:hAnsi="Courier New" w:cs="Courier New"/>
        </w:rPr>
      </w:pPr>
    </w:p>
    <w:p w14:paraId="60A3DF3D" w14:textId="77777777" w:rsidR="00516301" w:rsidRPr="008A3ABF" w:rsidRDefault="00516301" w:rsidP="008A3ABF">
      <w:pPr>
        <w:pStyle w:val="ListParagraph"/>
        <w:ind w:left="2520"/>
        <w:rPr>
          <w:rFonts w:ascii="Courier New" w:hAnsi="Courier New" w:cs="Courier New"/>
        </w:rPr>
      </w:pPr>
    </w:p>
    <w:p w14:paraId="5D726E09" w14:textId="77777777" w:rsidR="008A3ABF" w:rsidRPr="008A3ABF" w:rsidRDefault="008A3ABF" w:rsidP="008A3ABF">
      <w:pPr>
        <w:pStyle w:val="ListParagraph"/>
        <w:ind w:left="2520"/>
        <w:rPr>
          <w:rFonts w:ascii="Courier New" w:hAnsi="Courier New" w:cs="Courier New"/>
        </w:rPr>
      </w:pPr>
    </w:p>
    <w:p w14:paraId="7A2CC28F" w14:textId="7A3C08DA" w:rsidR="008A3ABF" w:rsidRDefault="008A3ABF" w:rsidP="00FB573D">
      <w:pPr>
        <w:pStyle w:val="ListParagraph"/>
        <w:numPr>
          <w:ilvl w:val="1"/>
          <w:numId w:val="2"/>
        </w:numPr>
        <w:rPr>
          <w:rFonts w:ascii="Courier New" w:hAnsi="Courier New" w:cs="Courier New"/>
        </w:rPr>
      </w:pPr>
      <w:r w:rsidRPr="008A3ABF">
        <w:rPr>
          <w:rFonts w:ascii="Courier New" w:hAnsi="Courier New" w:cs="Courier New"/>
        </w:rPr>
        <w:t>a</w:t>
      </w:r>
      <w:r w:rsidR="00FB573D">
        <w:rPr>
          <w:rFonts w:ascii="Courier New" w:hAnsi="Courier New" w:cs="Courier New"/>
        </w:rPr>
        <w:t xml:space="preserve"> = 45 + 43 % 5 * (23 * 3 % 2)</w:t>
      </w:r>
    </w:p>
    <w:p w14:paraId="6C2C854F" w14:textId="77777777" w:rsidR="00FB573D" w:rsidRPr="00FB573D" w:rsidRDefault="00FB573D" w:rsidP="00FB573D">
      <w:pPr>
        <w:pStyle w:val="ListParagraph"/>
        <w:ind w:left="2520"/>
        <w:rPr>
          <w:rFonts w:ascii="Courier New" w:hAnsi="Courier New" w:cs="Courier New"/>
        </w:rPr>
      </w:pPr>
    </w:p>
    <w:p w14:paraId="76DC82B3" w14:textId="67B27959" w:rsidR="00516301" w:rsidRDefault="007B7B48" w:rsidP="00FB573D">
      <w:pPr>
        <w:pStyle w:val="ListParagraph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a = 45 + 43 % 5 * </w:t>
      </w:r>
      <w:r w:rsidR="00FB573D">
        <w:rPr>
          <w:rFonts w:ascii="Courier New" w:hAnsi="Courier New" w:cs="Courier New"/>
        </w:rPr>
        <w:t>1</w:t>
      </w:r>
    </w:p>
    <w:p w14:paraId="44E6308F" w14:textId="39A6230B" w:rsidR="00FB573D" w:rsidRDefault="00FB573D" w:rsidP="00FB573D">
      <w:pPr>
        <w:pStyle w:val="ListParagraph"/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= 45 + 3</w:t>
      </w:r>
    </w:p>
    <w:p w14:paraId="5067FCF3" w14:textId="405FE638" w:rsidR="00FB573D" w:rsidRDefault="00FB573D" w:rsidP="00FB573D">
      <w:pPr>
        <w:pStyle w:val="ListParagraph"/>
        <w:ind w:left="2880"/>
        <w:rPr>
          <w:rFonts w:ascii="Courier New" w:hAnsi="Courier New" w:cs="Courier New"/>
        </w:rPr>
      </w:pPr>
    </w:p>
    <w:p w14:paraId="3A0FDA6B" w14:textId="5160C5A6" w:rsidR="00FB573D" w:rsidRPr="00FB573D" w:rsidRDefault="00FB573D" w:rsidP="00FB573D">
      <w:pPr>
        <w:pStyle w:val="ListParagraph"/>
        <w:ind w:left="2880"/>
        <w:rPr>
          <w:rFonts w:ascii="Courier New" w:hAnsi="Courier New" w:cs="Courier New"/>
          <w:b/>
          <w:color w:val="0070C0"/>
        </w:rPr>
      </w:pPr>
      <w:r w:rsidRPr="00FB573D">
        <w:rPr>
          <w:rFonts w:ascii="Courier New" w:hAnsi="Courier New" w:cs="Courier New"/>
          <w:b/>
          <w:color w:val="0070C0"/>
        </w:rPr>
        <w:t>a = 48.</w:t>
      </w:r>
    </w:p>
    <w:p w14:paraId="7BE7C59D" w14:textId="77777777" w:rsidR="00516301" w:rsidRPr="008A3ABF" w:rsidRDefault="00516301" w:rsidP="008A3ABF">
      <w:pPr>
        <w:pStyle w:val="ListParagraph"/>
        <w:ind w:left="2520"/>
        <w:rPr>
          <w:rFonts w:ascii="Courier New" w:hAnsi="Courier New" w:cs="Courier New"/>
        </w:rPr>
      </w:pPr>
    </w:p>
    <w:p w14:paraId="255CC300" w14:textId="77777777" w:rsidR="008A3ABF" w:rsidRPr="008A3ABF" w:rsidRDefault="008A3ABF" w:rsidP="008A3ABF">
      <w:pPr>
        <w:pStyle w:val="ListParagraph"/>
        <w:ind w:left="2520"/>
        <w:rPr>
          <w:rFonts w:ascii="Courier New" w:hAnsi="Courier New" w:cs="Courier New"/>
        </w:rPr>
      </w:pPr>
    </w:p>
    <w:p w14:paraId="2513A2B4" w14:textId="03031A1E" w:rsidR="008A3ABF" w:rsidRDefault="00C737F7" w:rsidP="008A3ABF">
      <w:pPr>
        <w:pStyle w:val="ListParagraph"/>
        <w:numPr>
          <w:ilvl w:val="1"/>
          <w:numId w:val="2"/>
        </w:numPr>
        <w:rPr>
          <w:rFonts w:ascii="Courier New" w:hAnsi="Courier New" w:cs="Courier New"/>
        </w:rPr>
      </w:pPr>
      <w:r w:rsidRPr="008A3ABF">
        <w:rPr>
          <w:rFonts w:ascii="Courier New" w:hAnsi="Courier New" w:cs="Courier New"/>
        </w:rPr>
        <w:t>a %= 3 / a + 3;</w:t>
      </w:r>
    </w:p>
    <w:p w14:paraId="290DB276" w14:textId="113CC0EF" w:rsidR="00FB573D" w:rsidRDefault="00FB573D" w:rsidP="00FB573D">
      <w:pPr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a = a % </w:t>
      </w:r>
      <w:proofErr w:type="gramStart"/>
      <w:r>
        <w:rPr>
          <w:rFonts w:ascii="Courier New" w:hAnsi="Courier New" w:cs="Courier New"/>
        </w:rPr>
        <w:t>( 3</w:t>
      </w:r>
      <w:proofErr w:type="gramEnd"/>
      <w:r>
        <w:rPr>
          <w:rFonts w:ascii="Courier New" w:hAnsi="Courier New" w:cs="Courier New"/>
        </w:rPr>
        <w:t xml:space="preserve"> / a + 3 );</w:t>
      </w:r>
    </w:p>
    <w:p w14:paraId="62C245DF" w14:textId="6F877291" w:rsidR="00FB573D" w:rsidRDefault="00FB573D" w:rsidP="00FB573D">
      <w:pPr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= 1 % </w:t>
      </w:r>
      <w:proofErr w:type="gramStart"/>
      <w:r>
        <w:rPr>
          <w:rFonts w:ascii="Courier New" w:hAnsi="Courier New" w:cs="Courier New"/>
        </w:rPr>
        <w:t>( 3</w:t>
      </w:r>
      <w:proofErr w:type="gramEnd"/>
      <w:r>
        <w:rPr>
          <w:rFonts w:ascii="Courier New" w:hAnsi="Courier New" w:cs="Courier New"/>
        </w:rPr>
        <w:t xml:space="preserve"> / 1 + 3 )</w:t>
      </w:r>
    </w:p>
    <w:p w14:paraId="2B9A2A26" w14:textId="77777777" w:rsidR="00FB573D" w:rsidRDefault="00FB573D" w:rsidP="00FB573D">
      <w:pPr>
        <w:ind w:left="2880"/>
        <w:rPr>
          <w:rFonts w:ascii="Courier New" w:hAnsi="Courier New" w:cs="Courier New"/>
        </w:rPr>
      </w:pPr>
    </w:p>
    <w:p w14:paraId="25C9C3A2" w14:textId="223F5BD2" w:rsidR="00516301" w:rsidRPr="00FB573D" w:rsidRDefault="00FB573D" w:rsidP="00FB573D">
      <w:pPr>
        <w:ind w:left="2880"/>
        <w:rPr>
          <w:rFonts w:ascii="Courier New" w:hAnsi="Courier New" w:cs="Courier New"/>
          <w:b/>
          <w:color w:val="0070C0"/>
        </w:rPr>
      </w:pPr>
      <w:r w:rsidRPr="00FB573D">
        <w:rPr>
          <w:rFonts w:ascii="Courier New" w:hAnsi="Courier New" w:cs="Courier New"/>
          <w:b/>
          <w:color w:val="0070C0"/>
        </w:rPr>
        <w:t>a = 1.</w:t>
      </w:r>
    </w:p>
    <w:p w14:paraId="4A60A53E" w14:textId="77777777" w:rsidR="008A3ABF" w:rsidRPr="008A3ABF" w:rsidRDefault="008A3ABF" w:rsidP="008A3ABF">
      <w:pPr>
        <w:rPr>
          <w:rFonts w:ascii="Courier New" w:hAnsi="Courier New" w:cs="Courier New"/>
        </w:rPr>
      </w:pPr>
    </w:p>
    <w:p w14:paraId="16E47DD4" w14:textId="7FC2AF40" w:rsidR="00C737F7" w:rsidRPr="008A3ABF" w:rsidRDefault="00C737F7" w:rsidP="00C737F7">
      <w:pPr>
        <w:pStyle w:val="ListParagraph"/>
        <w:numPr>
          <w:ilvl w:val="1"/>
          <w:numId w:val="2"/>
        </w:numPr>
        <w:rPr>
          <w:rFonts w:ascii="Courier New" w:hAnsi="Courier New" w:cs="Courier New"/>
        </w:rPr>
      </w:pPr>
      <w:r w:rsidRPr="008A3ABF">
        <w:rPr>
          <w:rFonts w:ascii="Courier New" w:hAnsi="Courier New" w:cs="Courier New"/>
        </w:rPr>
        <w:t>d  = 4 + d * d + 4;</w:t>
      </w:r>
    </w:p>
    <w:p w14:paraId="6A2FE5D9" w14:textId="77777777" w:rsidR="008A3ABF" w:rsidRPr="008A3ABF" w:rsidRDefault="008A3ABF" w:rsidP="008A3ABF">
      <w:pPr>
        <w:pStyle w:val="ListParagraph"/>
        <w:rPr>
          <w:rFonts w:ascii="Courier New" w:hAnsi="Courier New" w:cs="Courier New"/>
        </w:rPr>
      </w:pPr>
    </w:p>
    <w:p w14:paraId="6ACA33BE" w14:textId="3A6649B3" w:rsidR="008A3ABF" w:rsidRDefault="00FB573D" w:rsidP="00FB573D">
      <w:pPr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d = 4 + 1.0 * 1.0 + 4</w:t>
      </w:r>
    </w:p>
    <w:p w14:paraId="0EA9CFE0" w14:textId="6E36DB01" w:rsidR="00FB573D" w:rsidRDefault="00FB573D" w:rsidP="00FB573D">
      <w:pPr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= 4 + 1.0 + 4</w:t>
      </w:r>
    </w:p>
    <w:p w14:paraId="2C7E058D" w14:textId="4E7F8252" w:rsidR="00FB573D" w:rsidRDefault="00FB573D" w:rsidP="00FB573D">
      <w:pPr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= 4.0 + 1.0+ 4.0</w:t>
      </w:r>
    </w:p>
    <w:p w14:paraId="51DADED4" w14:textId="54A35BEE" w:rsidR="00FB573D" w:rsidRDefault="00FB573D" w:rsidP="00FB573D">
      <w:pPr>
        <w:ind w:left="2880"/>
        <w:rPr>
          <w:rFonts w:ascii="Courier New" w:hAnsi="Courier New" w:cs="Courier New"/>
        </w:rPr>
      </w:pPr>
    </w:p>
    <w:p w14:paraId="1A0AAF67" w14:textId="2F14FD30" w:rsidR="00FB573D" w:rsidRPr="00FB573D" w:rsidRDefault="00FB573D" w:rsidP="00FB573D">
      <w:pPr>
        <w:ind w:left="2880"/>
        <w:rPr>
          <w:rFonts w:ascii="Courier New" w:hAnsi="Courier New" w:cs="Courier New"/>
          <w:b/>
          <w:color w:val="0070C0"/>
        </w:rPr>
      </w:pPr>
      <w:r>
        <w:rPr>
          <w:rFonts w:ascii="Courier New" w:hAnsi="Courier New" w:cs="Courier New"/>
          <w:b/>
          <w:color w:val="0070C0"/>
        </w:rPr>
        <w:t>d = 9.0</w:t>
      </w:r>
      <w:r w:rsidRPr="00FB573D">
        <w:rPr>
          <w:rFonts w:ascii="Courier New" w:hAnsi="Courier New" w:cs="Courier New"/>
          <w:b/>
          <w:color w:val="0070C0"/>
        </w:rPr>
        <w:t>.</w:t>
      </w:r>
    </w:p>
    <w:p w14:paraId="59FDF86B" w14:textId="77777777" w:rsidR="00516301" w:rsidRDefault="00516301" w:rsidP="008A3ABF">
      <w:pPr>
        <w:rPr>
          <w:rFonts w:ascii="Courier New" w:hAnsi="Courier New" w:cs="Courier New"/>
        </w:rPr>
      </w:pPr>
    </w:p>
    <w:p w14:paraId="204181E2" w14:textId="77777777" w:rsidR="00516301" w:rsidRPr="008A3ABF" w:rsidRDefault="00516301" w:rsidP="008A3ABF">
      <w:pPr>
        <w:rPr>
          <w:rFonts w:ascii="Courier New" w:hAnsi="Courier New" w:cs="Courier New"/>
        </w:rPr>
      </w:pPr>
    </w:p>
    <w:p w14:paraId="162E6491" w14:textId="26976344" w:rsidR="00C737F7" w:rsidRPr="008A3ABF" w:rsidRDefault="00C737F7" w:rsidP="00C737F7">
      <w:pPr>
        <w:pStyle w:val="ListParagraph"/>
        <w:numPr>
          <w:ilvl w:val="1"/>
          <w:numId w:val="2"/>
        </w:numPr>
        <w:rPr>
          <w:rFonts w:ascii="Courier New" w:hAnsi="Courier New" w:cs="Courier New"/>
        </w:rPr>
      </w:pPr>
      <w:r w:rsidRPr="008A3ABF">
        <w:rPr>
          <w:rFonts w:ascii="Courier New" w:hAnsi="Courier New" w:cs="Courier New"/>
        </w:rPr>
        <w:t>d += 1.5 * 3 + ++a</w:t>
      </w:r>
    </w:p>
    <w:p w14:paraId="1860144E" w14:textId="1010247C" w:rsidR="00FB573D" w:rsidRDefault="00FB573D" w:rsidP="00FB573D">
      <w:pPr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 = a + 1 = 2;</w:t>
      </w:r>
    </w:p>
    <w:p w14:paraId="20AB0627" w14:textId="74504C3F" w:rsidR="00516301" w:rsidRDefault="00FB573D" w:rsidP="00FB573D">
      <w:pPr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d = d + </w:t>
      </w:r>
      <w:proofErr w:type="gramStart"/>
      <w:r>
        <w:rPr>
          <w:rFonts w:ascii="Courier New" w:hAnsi="Courier New" w:cs="Courier New"/>
        </w:rPr>
        <w:t>( 1.5</w:t>
      </w:r>
      <w:proofErr w:type="gramEnd"/>
      <w:r>
        <w:rPr>
          <w:rFonts w:ascii="Courier New" w:hAnsi="Courier New" w:cs="Courier New"/>
        </w:rPr>
        <w:t xml:space="preserve"> * 3 + 2 )</w:t>
      </w:r>
    </w:p>
    <w:p w14:paraId="478A067F" w14:textId="359B405A" w:rsidR="00FB573D" w:rsidRDefault="00FB573D" w:rsidP="00FB573D">
      <w:pPr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= 1.0 + 6.5</w:t>
      </w:r>
    </w:p>
    <w:p w14:paraId="200090FE" w14:textId="3DD7F171" w:rsidR="00FB573D" w:rsidRDefault="00FB573D" w:rsidP="00FB573D">
      <w:pPr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  = 7.5</w:t>
      </w:r>
    </w:p>
    <w:p w14:paraId="20564C4D" w14:textId="29B9EE0E" w:rsidR="00E412D9" w:rsidRDefault="00E412D9" w:rsidP="00FB573D">
      <w:pPr>
        <w:ind w:left="2880"/>
        <w:rPr>
          <w:rFonts w:ascii="Courier New" w:hAnsi="Courier New" w:cs="Courier New"/>
        </w:rPr>
      </w:pPr>
    </w:p>
    <w:p w14:paraId="5CEE5EE2" w14:textId="476873AC" w:rsidR="00E412D9" w:rsidRPr="00E412D9" w:rsidRDefault="00E412D9" w:rsidP="00FB573D">
      <w:pPr>
        <w:ind w:left="2880"/>
        <w:rPr>
          <w:rFonts w:ascii="Courier New" w:hAnsi="Courier New" w:cs="Courier New"/>
          <w:b/>
          <w:color w:val="0070C0"/>
        </w:rPr>
      </w:pPr>
      <w:r w:rsidRPr="00E412D9">
        <w:rPr>
          <w:rFonts w:ascii="Courier New" w:hAnsi="Courier New" w:cs="Courier New"/>
          <w:b/>
          <w:color w:val="0070C0"/>
        </w:rPr>
        <w:t>d = 7.5</w:t>
      </w:r>
    </w:p>
    <w:p w14:paraId="4C23D33C" w14:textId="3BFDD6DA" w:rsidR="008A3ABF" w:rsidRPr="008A3ABF" w:rsidRDefault="008A3ABF" w:rsidP="008A3ABF">
      <w:pPr>
        <w:rPr>
          <w:rFonts w:ascii="Courier New" w:hAnsi="Courier New" w:cs="Courier New"/>
        </w:rPr>
      </w:pPr>
    </w:p>
    <w:p w14:paraId="489F3096" w14:textId="764B48D3" w:rsidR="00C737F7" w:rsidRDefault="00C737F7" w:rsidP="00C737F7">
      <w:pPr>
        <w:pStyle w:val="ListParagraph"/>
        <w:numPr>
          <w:ilvl w:val="1"/>
          <w:numId w:val="2"/>
        </w:numPr>
        <w:rPr>
          <w:rFonts w:ascii="Courier New" w:hAnsi="Courier New" w:cs="Courier New"/>
        </w:rPr>
      </w:pPr>
      <w:r w:rsidRPr="008A3ABF">
        <w:rPr>
          <w:rFonts w:ascii="Courier New" w:hAnsi="Courier New" w:cs="Courier New"/>
        </w:rPr>
        <w:t>d -= 1.5 * 3 + a++;</w:t>
      </w:r>
    </w:p>
    <w:p w14:paraId="4135BD90" w14:textId="074817D7" w:rsidR="00516301" w:rsidRDefault="00E412D9" w:rsidP="00E412D9">
      <w:pPr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 = 1;</w:t>
      </w:r>
    </w:p>
    <w:p w14:paraId="73C740BC" w14:textId="5D620895" w:rsidR="00E412D9" w:rsidRDefault="00E412D9" w:rsidP="00E412D9">
      <w:pPr>
        <w:ind w:left="288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d = d – </w:t>
      </w:r>
      <w:proofErr w:type="gramStart"/>
      <w:r>
        <w:rPr>
          <w:rFonts w:ascii="Courier New" w:hAnsi="Courier New" w:cs="Courier New"/>
        </w:rPr>
        <w:t>( 1.5</w:t>
      </w:r>
      <w:proofErr w:type="gramEnd"/>
      <w:r>
        <w:rPr>
          <w:rFonts w:ascii="Courier New" w:hAnsi="Courier New" w:cs="Courier New"/>
        </w:rPr>
        <w:t xml:space="preserve"> * 3 + 1 )</w:t>
      </w:r>
    </w:p>
    <w:p w14:paraId="14F02E79" w14:textId="29AB4229" w:rsidR="00E412D9" w:rsidRDefault="00E412D9" w:rsidP="00E412D9">
      <w:pPr>
        <w:ind w:left="315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= 1.0 – </w:t>
      </w:r>
      <w:proofErr w:type="gramStart"/>
      <w:r>
        <w:rPr>
          <w:rFonts w:ascii="Courier New" w:hAnsi="Courier New" w:cs="Courier New"/>
        </w:rPr>
        <w:t>( 4.5</w:t>
      </w:r>
      <w:proofErr w:type="gramEnd"/>
      <w:r>
        <w:rPr>
          <w:rFonts w:ascii="Courier New" w:hAnsi="Courier New" w:cs="Courier New"/>
        </w:rPr>
        <w:t xml:space="preserve"> + 1 )</w:t>
      </w:r>
    </w:p>
    <w:p w14:paraId="2A15D9F1" w14:textId="01B559B4" w:rsidR="00E412D9" w:rsidRDefault="00E412D9" w:rsidP="00E412D9">
      <w:pPr>
        <w:ind w:left="315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= 1.0 – 5.5</w:t>
      </w:r>
    </w:p>
    <w:p w14:paraId="422953F8" w14:textId="16ED00AE" w:rsidR="00E412D9" w:rsidRDefault="00E412D9" w:rsidP="00E412D9">
      <w:pPr>
        <w:ind w:left="315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= -4.5</w:t>
      </w:r>
    </w:p>
    <w:p w14:paraId="1D3FD347" w14:textId="77777777" w:rsidR="00E412D9" w:rsidRDefault="00E412D9" w:rsidP="00E412D9">
      <w:pPr>
        <w:ind w:left="3150"/>
        <w:rPr>
          <w:rFonts w:ascii="Courier New" w:hAnsi="Courier New" w:cs="Courier New"/>
        </w:rPr>
      </w:pPr>
    </w:p>
    <w:p w14:paraId="4A5046F4" w14:textId="131A68B5" w:rsidR="00E412D9" w:rsidRPr="00E412D9" w:rsidRDefault="00E412D9" w:rsidP="00E412D9">
      <w:pPr>
        <w:ind w:left="3150"/>
        <w:rPr>
          <w:rFonts w:ascii="Courier New" w:hAnsi="Courier New" w:cs="Courier New"/>
          <w:b/>
          <w:color w:val="0070C0"/>
        </w:rPr>
      </w:pPr>
      <w:r w:rsidRPr="00E412D9">
        <w:rPr>
          <w:rFonts w:ascii="Courier New" w:hAnsi="Courier New" w:cs="Courier New"/>
          <w:b/>
          <w:color w:val="0070C0"/>
        </w:rPr>
        <w:t>d = -4.5</w:t>
      </w:r>
    </w:p>
    <w:p w14:paraId="6F006056" w14:textId="7C7CB162" w:rsidR="00516301" w:rsidRDefault="00516301" w:rsidP="00516301">
      <w:pPr>
        <w:rPr>
          <w:rFonts w:ascii="Courier New" w:hAnsi="Courier New" w:cs="Courier New"/>
        </w:rPr>
      </w:pPr>
    </w:p>
    <w:p w14:paraId="038D8FA7" w14:textId="48CE8A90" w:rsidR="00D37FB7" w:rsidRDefault="00D37FB7" w:rsidP="00D37FB7">
      <w:pPr>
        <w:pStyle w:val="ListParagraph"/>
        <w:numPr>
          <w:ilvl w:val="0"/>
          <w:numId w:val="2"/>
        </w:numPr>
      </w:pPr>
      <w:r>
        <w:t>How would you write the following arithmetic expression in Java?</w:t>
      </w:r>
    </w:p>
    <w:p w14:paraId="36A68EBB" w14:textId="791B8524" w:rsidR="00D37FB7" w:rsidRPr="008A3ABF" w:rsidRDefault="003071ED" w:rsidP="00D37FB7">
      <w:pPr>
        <w:pStyle w:val="ListParagraph"/>
        <w:ind w:left="1800"/>
        <w:rPr>
          <w:rFonts w:ascii="Courier New" w:eastAsiaTheme="minorEastAsia" w:hAnsi="Courier New" w:cs="Courier New"/>
          <w:sz w:val="36"/>
          <w:szCs w:val="36"/>
        </w:rPr>
      </w:pPr>
      <m:oMathPara>
        <m:oMath>
          <m:f>
            <m:fPr>
              <m:ctrlPr>
                <w:rPr>
                  <w:rFonts w:ascii="Cambria Math" w:hAnsi="Cambria Math" w:cs="Courier New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 w:cs="Courier New"/>
                  <w:sz w:val="36"/>
                  <w:szCs w:val="36"/>
                </w:rPr>
                <m:t>4</m:t>
              </m:r>
            </m:num>
            <m:den>
              <m:r>
                <w:rPr>
                  <w:rFonts w:ascii="Cambria Math" w:hAnsi="Cambria Math" w:cs="Courier New"/>
                  <w:sz w:val="36"/>
                  <w:szCs w:val="36"/>
                </w:rPr>
                <m:t>3</m:t>
              </m:r>
              <m:d>
                <m:dPr>
                  <m:ctrlPr>
                    <w:rPr>
                      <w:rFonts w:ascii="Cambria Math" w:hAnsi="Cambria Math" w:cs="Courier New"/>
                      <w:i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hAnsi="Cambria Math" w:cs="Courier New"/>
                      <w:sz w:val="36"/>
                      <w:szCs w:val="36"/>
                    </w:rPr>
                    <m:t>r+34</m:t>
                  </m:r>
                </m:e>
              </m:d>
            </m:den>
          </m:f>
          <m:r>
            <w:rPr>
              <w:rFonts w:ascii="Cambria Math" w:hAnsi="Cambria Math" w:cs="Courier New"/>
              <w:sz w:val="36"/>
              <w:szCs w:val="36"/>
            </w:rPr>
            <m:t>-9</m:t>
          </m:r>
          <m:d>
            <m:dPr>
              <m:ctrlPr>
                <w:rPr>
                  <w:rFonts w:ascii="Cambria Math" w:hAnsi="Cambria Math" w:cs="Courier New"/>
                  <w:i/>
                  <w:sz w:val="36"/>
                  <w:szCs w:val="36"/>
                </w:rPr>
              </m:ctrlPr>
            </m:dPr>
            <m:e>
              <m:r>
                <w:rPr>
                  <w:rFonts w:ascii="Cambria Math" w:hAnsi="Cambria Math" w:cs="Courier New"/>
                  <w:sz w:val="36"/>
                  <w:szCs w:val="36"/>
                </w:rPr>
                <m:t>a+b</m:t>
              </m:r>
            </m:e>
          </m:d>
          <m:r>
            <w:rPr>
              <w:rFonts w:ascii="Cambria Math" w:hAnsi="Cambria Math" w:cs="Courier New"/>
              <w:sz w:val="36"/>
              <w:szCs w:val="36"/>
            </w:rPr>
            <m:t>+</m:t>
          </m:r>
          <m:f>
            <m:fPr>
              <m:ctrlPr>
                <w:rPr>
                  <w:rFonts w:ascii="Cambria Math" w:hAnsi="Cambria Math" w:cs="Courier New"/>
                  <w:i/>
                  <w:sz w:val="36"/>
                  <w:szCs w:val="36"/>
                </w:rPr>
              </m:ctrlPr>
            </m:fPr>
            <m:num>
              <m:r>
                <w:rPr>
                  <w:rFonts w:ascii="Cambria Math" w:hAnsi="Cambria Math" w:cs="Courier New"/>
                  <w:sz w:val="36"/>
                  <w:szCs w:val="36"/>
                </w:rPr>
                <m:t>3+d(2+a)</m:t>
              </m:r>
            </m:num>
            <m:den>
              <m:r>
                <w:rPr>
                  <w:rFonts w:ascii="Cambria Math" w:hAnsi="Cambria Math" w:cs="Courier New"/>
                  <w:sz w:val="36"/>
                  <w:szCs w:val="36"/>
                </w:rPr>
                <m:t>a+bd</m:t>
              </m:r>
            </m:den>
          </m:f>
          <m:r>
            <w:rPr>
              <w:rFonts w:ascii="Cambria Math" w:hAnsi="Cambria Math" w:cs="Courier New"/>
              <w:sz w:val="36"/>
              <w:szCs w:val="36"/>
            </w:rPr>
            <m:t xml:space="preserve"> </m:t>
          </m:r>
        </m:oMath>
      </m:oMathPara>
    </w:p>
    <w:p w14:paraId="2FCF9CF5" w14:textId="14A1D6D5" w:rsidR="00D37FB7" w:rsidRDefault="00D37FB7" w:rsidP="00D37FB7">
      <w:pPr>
        <w:pStyle w:val="ListParagraph"/>
        <w:ind w:left="1800"/>
        <w:rPr>
          <w:sz w:val="36"/>
          <w:szCs w:val="36"/>
        </w:rPr>
      </w:pPr>
    </w:p>
    <w:p w14:paraId="1FBB6AA5" w14:textId="77777777" w:rsidR="00E412D9" w:rsidRDefault="00E412D9" w:rsidP="00D37FB7">
      <w:pPr>
        <w:pStyle w:val="ListParagraph"/>
        <w:ind w:left="1800"/>
        <w:rPr>
          <w:sz w:val="36"/>
          <w:szCs w:val="36"/>
        </w:rPr>
      </w:pPr>
    </w:p>
    <w:p w14:paraId="2B7DF69E" w14:textId="77777777" w:rsidR="00E412D9" w:rsidRPr="00E412D9" w:rsidRDefault="00E412D9" w:rsidP="00D37FB7">
      <w:pPr>
        <w:pStyle w:val="ListParagraph"/>
        <w:ind w:left="1800"/>
        <w:rPr>
          <w:rFonts w:ascii="Courier New" w:hAnsi="Courier New" w:cs="Courier New"/>
          <w:b/>
          <w:color w:val="0070C0"/>
          <w:sz w:val="28"/>
          <w:szCs w:val="36"/>
        </w:rPr>
      </w:pPr>
      <w:r w:rsidRPr="00E412D9">
        <w:rPr>
          <w:rFonts w:ascii="Courier New" w:hAnsi="Courier New" w:cs="Courier New"/>
          <w:b/>
          <w:color w:val="0070C0"/>
          <w:sz w:val="28"/>
          <w:szCs w:val="36"/>
        </w:rPr>
        <w:t xml:space="preserve">4 / </w:t>
      </w:r>
      <w:proofErr w:type="gramStart"/>
      <w:r w:rsidRPr="00E412D9">
        <w:rPr>
          <w:rFonts w:ascii="Courier New" w:hAnsi="Courier New" w:cs="Courier New"/>
          <w:b/>
          <w:color w:val="0070C0"/>
          <w:sz w:val="28"/>
          <w:szCs w:val="36"/>
        </w:rPr>
        <w:t>( 3</w:t>
      </w:r>
      <w:proofErr w:type="gramEnd"/>
      <w:r w:rsidRPr="00E412D9">
        <w:rPr>
          <w:rFonts w:ascii="Courier New" w:hAnsi="Courier New" w:cs="Courier New"/>
          <w:b/>
          <w:color w:val="0070C0"/>
          <w:sz w:val="28"/>
          <w:szCs w:val="36"/>
        </w:rPr>
        <w:t xml:space="preserve"> * ( r + 34 ) – 9 * ( a + b ) </w:t>
      </w:r>
    </w:p>
    <w:p w14:paraId="0840E43C" w14:textId="773057B6" w:rsidR="00D37FB7" w:rsidRPr="00E412D9" w:rsidRDefault="00E412D9" w:rsidP="00D37FB7">
      <w:pPr>
        <w:pStyle w:val="ListParagraph"/>
        <w:ind w:left="1800"/>
        <w:rPr>
          <w:rFonts w:ascii="Courier New" w:hAnsi="Courier New" w:cs="Courier New"/>
          <w:b/>
          <w:color w:val="0070C0"/>
          <w:sz w:val="28"/>
          <w:szCs w:val="36"/>
        </w:rPr>
      </w:pPr>
      <w:r w:rsidRPr="00E412D9">
        <w:rPr>
          <w:rFonts w:ascii="Courier New" w:hAnsi="Courier New" w:cs="Courier New"/>
          <w:b/>
          <w:color w:val="0070C0"/>
          <w:sz w:val="28"/>
          <w:szCs w:val="36"/>
        </w:rPr>
        <w:t xml:space="preserve">+ </w:t>
      </w:r>
      <w:proofErr w:type="gramStart"/>
      <w:r w:rsidRPr="00E412D9">
        <w:rPr>
          <w:rFonts w:ascii="Courier New" w:hAnsi="Courier New" w:cs="Courier New"/>
          <w:b/>
          <w:color w:val="0070C0"/>
          <w:sz w:val="28"/>
          <w:szCs w:val="36"/>
        </w:rPr>
        <w:t>( 3</w:t>
      </w:r>
      <w:proofErr w:type="gramEnd"/>
      <w:r w:rsidRPr="00E412D9">
        <w:rPr>
          <w:rFonts w:ascii="Courier New" w:hAnsi="Courier New" w:cs="Courier New"/>
          <w:b/>
          <w:color w:val="0070C0"/>
          <w:sz w:val="28"/>
          <w:szCs w:val="36"/>
        </w:rPr>
        <w:t xml:space="preserve"> + d * ( 2 + a ) ) / ( a + b * d )</w:t>
      </w:r>
    </w:p>
    <w:p w14:paraId="2B2F0CF7" w14:textId="471116A7" w:rsidR="00D37FB7" w:rsidRDefault="00D37FB7" w:rsidP="00D37FB7">
      <w:pPr>
        <w:pStyle w:val="ListParagraph"/>
        <w:ind w:left="1800"/>
        <w:rPr>
          <w:sz w:val="36"/>
          <w:szCs w:val="36"/>
        </w:rPr>
      </w:pPr>
    </w:p>
    <w:p w14:paraId="51BD8112" w14:textId="20EAC290" w:rsidR="00D37FB7" w:rsidRPr="00516301" w:rsidRDefault="00D37FB7" w:rsidP="00516301">
      <w:pPr>
        <w:rPr>
          <w:sz w:val="36"/>
          <w:szCs w:val="36"/>
        </w:rPr>
      </w:pPr>
    </w:p>
    <w:p w14:paraId="3BDA8289" w14:textId="344F310F" w:rsidR="00D37FB7" w:rsidRDefault="008A3ABF" w:rsidP="00D37FB7">
      <w:pPr>
        <w:pStyle w:val="ListParagraph"/>
        <w:numPr>
          <w:ilvl w:val="0"/>
          <w:numId w:val="2"/>
        </w:numPr>
      </w:pPr>
      <w:r>
        <w:t xml:space="preserve">What is the </w:t>
      </w:r>
      <w:r w:rsidR="00D37FB7">
        <w:t>output</w:t>
      </w:r>
      <w:r>
        <w:t xml:space="preserve"> of the following code:</w:t>
      </w:r>
    </w:p>
    <w:p w14:paraId="5D19DB6C" w14:textId="77777777" w:rsidR="008A3ABF" w:rsidRDefault="008A3ABF" w:rsidP="008A3ABF">
      <w:pPr>
        <w:pStyle w:val="ListParagraph"/>
        <w:ind w:left="1800"/>
      </w:pPr>
    </w:p>
    <w:p w14:paraId="7D28D4EB" w14:textId="679EC147" w:rsidR="00D37FB7" w:rsidRPr="008A3ABF" w:rsidRDefault="008A3ABF" w:rsidP="00D37FB7">
      <w:pPr>
        <w:pStyle w:val="ListParagraph"/>
        <w:ind w:left="180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f</w:t>
      </w:r>
      <w:r w:rsidR="00D37FB7" w:rsidRPr="008A3ABF">
        <w:rPr>
          <w:rFonts w:ascii="Courier New" w:hAnsi="Courier New" w:cs="Courier New"/>
        </w:rPr>
        <w:t>loat f = 12.69F;</w:t>
      </w:r>
    </w:p>
    <w:p w14:paraId="4845135F" w14:textId="03B64CF8" w:rsidR="00D37FB7" w:rsidRPr="008A3ABF" w:rsidRDefault="008A3ABF" w:rsidP="00D37FB7">
      <w:pPr>
        <w:pStyle w:val="ListParagraph"/>
        <w:ind w:left="180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="00D37FB7" w:rsidRPr="008A3ABF">
        <w:rPr>
          <w:rFonts w:ascii="Courier New" w:hAnsi="Courier New" w:cs="Courier New"/>
        </w:rPr>
        <w:t xml:space="preserve">nt </w:t>
      </w:r>
      <w:proofErr w:type="spellStart"/>
      <w:r w:rsidR="00D37FB7" w:rsidRPr="008A3ABF">
        <w:rPr>
          <w:rFonts w:ascii="Courier New" w:hAnsi="Courier New" w:cs="Courier New"/>
        </w:rPr>
        <w:t>i</w:t>
      </w:r>
      <w:proofErr w:type="spellEnd"/>
      <w:r w:rsidR="00D37FB7" w:rsidRPr="008A3ABF">
        <w:rPr>
          <w:rFonts w:ascii="Courier New" w:hAnsi="Courier New" w:cs="Courier New"/>
        </w:rPr>
        <w:t xml:space="preserve"> = (int)f;</w:t>
      </w:r>
    </w:p>
    <w:p w14:paraId="6C5E8EEF" w14:textId="7241521A" w:rsidR="00D37FB7" w:rsidRPr="008A3ABF" w:rsidRDefault="00D37FB7" w:rsidP="00D37FB7">
      <w:pPr>
        <w:pStyle w:val="ListParagraph"/>
        <w:ind w:left="1800"/>
        <w:rPr>
          <w:rFonts w:ascii="Courier New" w:hAnsi="Courier New" w:cs="Courier New"/>
        </w:rPr>
      </w:pPr>
      <w:proofErr w:type="spellStart"/>
      <w:r w:rsidRPr="008A3ABF">
        <w:rPr>
          <w:rFonts w:ascii="Courier New" w:hAnsi="Courier New" w:cs="Courier New"/>
        </w:rPr>
        <w:lastRenderedPageBreak/>
        <w:t>System.out.println</w:t>
      </w:r>
      <w:proofErr w:type="spellEnd"/>
      <w:r w:rsidRPr="008A3ABF">
        <w:rPr>
          <w:rFonts w:ascii="Courier New" w:hAnsi="Courier New" w:cs="Courier New"/>
        </w:rPr>
        <w:t xml:space="preserve">(“f is </w:t>
      </w:r>
      <w:proofErr w:type="gramStart"/>
      <w:r w:rsidRPr="008A3ABF">
        <w:rPr>
          <w:rFonts w:ascii="Courier New" w:hAnsi="Courier New" w:cs="Courier New"/>
        </w:rPr>
        <w:t>“ +</w:t>
      </w:r>
      <w:proofErr w:type="gramEnd"/>
      <w:r w:rsidRPr="008A3ABF">
        <w:rPr>
          <w:rFonts w:ascii="Courier New" w:hAnsi="Courier New" w:cs="Courier New"/>
        </w:rPr>
        <w:t xml:space="preserve"> f);</w:t>
      </w:r>
    </w:p>
    <w:p w14:paraId="4EF79772" w14:textId="73F6F76E" w:rsidR="00D37FB7" w:rsidRDefault="00D37FB7" w:rsidP="00D37FB7">
      <w:pPr>
        <w:pStyle w:val="ListParagraph"/>
        <w:ind w:left="1800"/>
        <w:rPr>
          <w:rFonts w:ascii="Courier New" w:hAnsi="Courier New" w:cs="Courier New"/>
        </w:rPr>
      </w:pPr>
      <w:proofErr w:type="spellStart"/>
      <w:r w:rsidRPr="008A3ABF">
        <w:rPr>
          <w:rFonts w:ascii="Courier New" w:hAnsi="Courier New" w:cs="Courier New"/>
        </w:rPr>
        <w:t>System.out.println</w:t>
      </w:r>
      <w:proofErr w:type="spellEnd"/>
      <w:r w:rsidRPr="008A3ABF">
        <w:rPr>
          <w:rFonts w:ascii="Courier New" w:hAnsi="Courier New" w:cs="Courier New"/>
        </w:rPr>
        <w:t>(“</w:t>
      </w:r>
      <w:proofErr w:type="spellStart"/>
      <w:r w:rsidRPr="008A3ABF">
        <w:rPr>
          <w:rFonts w:ascii="Courier New" w:hAnsi="Courier New" w:cs="Courier New"/>
        </w:rPr>
        <w:t>i</w:t>
      </w:r>
      <w:proofErr w:type="spellEnd"/>
      <w:r w:rsidRPr="008A3ABF">
        <w:rPr>
          <w:rFonts w:ascii="Courier New" w:hAnsi="Courier New" w:cs="Courier New"/>
        </w:rPr>
        <w:t xml:space="preserve"> is </w:t>
      </w:r>
      <w:proofErr w:type="gramStart"/>
      <w:r w:rsidRPr="008A3ABF">
        <w:rPr>
          <w:rFonts w:ascii="Courier New" w:hAnsi="Courier New" w:cs="Courier New"/>
        </w:rPr>
        <w:t>“ +</w:t>
      </w:r>
      <w:proofErr w:type="gramEnd"/>
      <w:r w:rsidRPr="008A3ABF">
        <w:rPr>
          <w:rFonts w:ascii="Courier New" w:hAnsi="Courier New" w:cs="Courier New"/>
        </w:rPr>
        <w:t xml:space="preserve"> </w:t>
      </w:r>
      <w:proofErr w:type="spellStart"/>
      <w:r w:rsidRPr="008A3ABF">
        <w:rPr>
          <w:rFonts w:ascii="Courier New" w:hAnsi="Courier New" w:cs="Courier New"/>
        </w:rPr>
        <w:t>i</w:t>
      </w:r>
      <w:proofErr w:type="spellEnd"/>
      <w:r w:rsidRPr="008A3ABF">
        <w:rPr>
          <w:rFonts w:ascii="Courier New" w:hAnsi="Courier New" w:cs="Courier New"/>
        </w:rPr>
        <w:t>);</w:t>
      </w:r>
    </w:p>
    <w:p w14:paraId="647F3FB4" w14:textId="00BBC944" w:rsidR="00E412D9" w:rsidRDefault="00E412D9" w:rsidP="00D37FB7">
      <w:pPr>
        <w:pStyle w:val="ListParagraph"/>
        <w:ind w:left="1800"/>
        <w:rPr>
          <w:rFonts w:ascii="Courier New" w:hAnsi="Courier New" w:cs="Courier New"/>
        </w:rPr>
      </w:pPr>
    </w:p>
    <w:p w14:paraId="36A724DD" w14:textId="3C6206AF" w:rsidR="00E412D9" w:rsidRPr="00E412D9" w:rsidRDefault="00E412D9" w:rsidP="00E412D9">
      <w:pPr>
        <w:pStyle w:val="ListParagraph"/>
        <w:ind w:left="1800"/>
        <w:rPr>
          <w:rFonts w:ascii="Courier New" w:hAnsi="Courier New" w:cs="Courier New"/>
          <w:b/>
          <w:color w:val="0070C0"/>
        </w:rPr>
      </w:pPr>
      <w:r w:rsidRPr="00E412D9">
        <w:rPr>
          <w:rFonts w:ascii="Courier New" w:hAnsi="Courier New" w:cs="Courier New"/>
          <w:b/>
          <w:color w:val="0070C0"/>
        </w:rPr>
        <w:t>f is 12.69</w:t>
      </w:r>
    </w:p>
    <w:p w14:paraId="69F7175E" w14:textId="0CE4BB0A" w:rsidR="00E412D9" w:rsidRPr="00E412D9" w:rsidRDefault="00E412D9" w:rsidP="00E412D9">
      <w:pPr>
        <w:pStyle w:val="ListParagraph"/>
        <w:ind w:left="1800"/>
        <w:rPr>
          <w:rFonts w:ascii="Courier New" w:hAnsi="Courier New" w:cs="Courier New"/>
          <w:b/>
          <w:color w:val="0070C0"/>
        </w:rPr>
      </w:pPr>
      <w:proofErr w:type="spellStart"/>
      <w:r w:rsidRPr="00E412D9">
        <w:rPr>
          <w:rFonts w:ascii="Courier New" w:hAnsi="Courier New" w:cs="Courier New"/>
          <w:b/>
          <w:color w:val="0070C0"/>
        </w:rPr>
        <w:t>i</w:t>
      </w:r>
      <w:proofErr w:type="spellEnd"/>
      <w:r w:rsidRPr="00E412D9">
        <w:rPr>
          <w:rFonts w:ascii="Courier New" w:hAnsi="Courier New" w:cs="Courier New"/>
          <w:b/>
          <w:color w:val="0070C0"/>
        </w:rPr>
        <w:t xml:space="preserve"> is 12</w:t>
      </w:r>
    </w:p>
    <w:p w14:paraId="347C0259" w14:textId="449E4D96" w:rsidR="00886360" w:rsidRDefault="00886360" w:rsidP="00886360">
      <w:pPr>
        <w:rPr>
          <w:rFonts w:ascii="Courier New" w:hAnsi="Courier New" w:cs="Courier New"/>
        </w:rPr>
      </w:pPr>
    </w:p>
    <w:p w14:paraId="08135431" w14:textId="68918BC1" w:rsidR="00516301" w:rsidRDefault="00516301" w:rsidP="00886360">
      <w:pPr>
        <w:rPr>
          <w:rFonts w:ascii="Courier New" w:hAnsi="Courier New" w:cs="Courier New"/>
        </w:rPr>
      </w:pPr>
    </w:p>
    <w:p w14:paraId="32AB4E8B" w14:textId="70F105C2" w:rsidR="00516301" w:rsidRDefault="00516301" w:rsidP="00886360">
      <w:pPr>
        <w:rPr>
          <w:rFonts w:ascii="Courier New" w:hAnsi="Courier New" w:cs="Courier New"/>
        </w:rPr>
      </w:pPr>
    </w:p>
    <w:p w14:paraId="6976C674" w14:textId="0CA84E66" w:rsidR="00516301" w:rsidRDefault="00516301" w:rsidP="00886360">
      <w:pPr>
        <w:rPr>
          <w:rFonts w:ascii="Courier New" w:hAnsi="Courier New" w:cs="Courier New"/>
        </w:rPr>
      </w:pPr>
    </w:p>
    <w:p w14:paraId="2FD45501" w14:textId="7FCDD8CF" w:rsidR="00516301" w:rsidRDefault="00516301" w:rsidP="00886360">
      <w:pPr>
        <w:rPr>
          <w:rFonts w:ascii="Courier New" w:hAnsi="Courier New" w:cs="Courier New"/>
        </w:rPr>
      </w:pPr>
    </w:p>
    <w:p w14:paraId="1703680D" w14:textId="77777777" w:rsidR="00516301" w:rsidRDefault="00516301" w:rsidP="00886360">
      <w:pPr>
        <w:rPr>
          <w:rFonts w:ascii="Courier New" w:hAnsi="Courier New" w:cs="Courier New"/>
        </w:rPr>
      </w:pPr>
    </w:p>
    <w:p w14:paraId="61F961A2" w14:textId="77777777" w:rsidR="00516301" w:rsidRDefault="00516301" w:rsidP="00516301">
      <w:pPr>
        <w:rPr>
          <w:rFonts w:cs="Courier New"/>
          <w:b/>
        </w:rPr>
      </w:pPr>
    </w:p>
    <w:p w14:paraId="6750C207" w14:textId="3639C9A4" w:rsidR="00886360" w:rsidRPr="00516301" w:rsidRDefault="00886360" w:rsidP="00516301">
      <w:pPr>
        <w:rPr>
          <w:rFonts w:cs="Courier New"/>
          <w:b/>
        </w:rPr>
      </w:pPr>
      <w:r w:rsidRPr="00516301">
        <w:rPr>
          <w:rFonts w:cs="Courier New"/>
          <w:b/>
        </w:rPr>
        <w:t>Things to turn in:</w:t>
      </w:r>
    </w:p>
    <w:p w14:paraId="51B69247" w14:textId="77777777" w:rsidR="00886360" w:rsidRPr="00886360" w:rsidRDefault="00886360" w:rsidP="00886360">
      <w:pPr>
        <w:pStyle w:val="ListParagraph"/>
        <w:numPr>
          <w:ilvl w:val="0"/>
          <w:numId w:val="5"/>
        </w:numPr>
        <w:rPr>
          <w:rFonts w:ascii="Courier New" w:hAnsi="Courier New" w:cs="Courier New"/>
        </w:rPr>
      </w:pPr>
      <w:r w:rsidRPr="00886360">
        <w:rPr>
          <w:rFonts w:cs="Courier New"/>
        </w:rPr>
        <w:t xml:space="preserve">Right click each of the programs and select and paste it in a word document. </w:t>
      </w:r>
    </w:p>
    <w:p w14:paraId="50D3D2B6" w14:textId="77777777" w:rsidR="00886360" w:rsidRPr="00886360" w:rsidRDefault="00886360" w:rsidP="00886360">
      <w:pPr>
        <w:pStyle w:val="ListParagraph"/>
        <w:numPr>
          <w:ilvl w:val="0"/>
          <w:numId w:val="5"/>
        </w:numPr>
        <w:rPr>
          <w:rFonts w:ascii="Courier New" w:hAnsi="Courier New" w:cs="Courier New"/>
        </w:rPr>
      </w:pPr>
      <w:r w:rsidRPr="00886360">
        <w:rPr>
          <w:rFonts w:cs="Courier New"/>
        </w:rPr>
        <w:t xml:space="preserve">Copy the contents of the output window of each of the program. </w:t>
      </w:r>
    </w:p>
    <w:p w14:paraId="27DC77E5" w14:textId="366D68BC" w:rsidR="00886360" w:rsidRPr="00886360" w:rsidRDefault="00886360" w:rsidP="00886360">
      <w:pPr>
        <w:pStyle w:val="ListParagraph"/>
        <w:numPr>
          <w:ilvl w:val="0"/>
          <w:numId w:val="5"/>
        </w:numPr>
        <w:rPr>
          <w:rFonts w:ascii="Courier New" w:hAnsi="Courier New" w:cs="Courier New"/>
        </w:rPr>
      </w:pPr>
      <w:r w:rsidRPr="00886360">
        <w:rPr>
          <w:rFonts w:cs="Courier New"/>
        </w:rPr>
        <w:t xml:space="preserve">Finally take a screen shot of the programs in NetBeans using </w:t>
      </w:r>
      <w:r w:rsidRPr="00886360">
        <w:rPr>
          <w:rFonts w:cs="Courier New"/>
          <w:b/>
          <w:i/>
        </w:rPr>
        <w:t xml:space="preserve">Alt + </w:t>
      </w:r>
      <w:proofErr w:type="spellStart"/>
      <w:r w:rsidRPr="00886360">
        <w:rPr>
          <w:rFonts w:cs="Courier New"/>
          <w:b/>
          <w:i/>
        </w:rPr>
        <w:t>PrintScreen</w:t>
      </w:r>
      <w:proofErr w:type="spellEnd"/>
      <w:r w:rsidRPr="00886360">
        <w:rPr>
          <w:rFonts w:cs="Courier New"/>
        </w:rPr>
        <w:t xml:space="preserve"> button and paste it in the word document. </w:t>
      </w:r>
    </w:p>
    <w:p w14:paraId="1E57D40F" w14:textId="742B69B8" w:rsidR="00886360" w:rsidRPr="00886360" w:rsidRDefault="00886360" w:rsidP="00886360">
      <w:pPr>
        <w:pStyle w:val="ListParagraph"/>
        <w:numPr>
          <w:ilvl w:val="0"/>
          <w:numId w:val="5"/>
        </w:numPr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Type the answers to the questions 3. </w:t>
      </w:r>
    </w:p>
    <w:p w14:paraId="50E41B2F" w14:textId="423AFB4B" w:rsidR="00886360" w:rsidRPr="00886360" w:rsidRDefault="00886360" w:rsidP="00886360">
      <w:pPr>
        <w:pStyle w:val="ListParagraph"/>
        <w:numPr>
          <w:ilvl w:val="0"/>
          <w:numId w:val="5"/>
        </w:numPr>
        <w:rPr>
          <w:rFonts w:ascii="Courier New" w:hAnsi="Courier New" w:cs="Courier New"/>
        </w:rPr>
      </w:pPr>
      <w:r w:rsidRPr="00886360">
        <w:rPr>
          <w:rFonts w:cs="Courier New"/>
        </w:rPr>
        <w:t xml:space="preserve">Save the </w:t>
      </w:r>
      <w:r>
        <w:rPr>
          <w:rFonts w:cs="Courier New"/>
        </w:rPr>
        <w:t xml:space="preserve">word </w:t>
      </w:r>
      <w:r w:rsidRPr="00886360">
        <w:rPr>
          <w:rFonts w:cs="Courier New"/>
        </w:rPr>
        <w:t xml:space="preserve">file using the following convention </w:t>
      </w:r>
      <w:r w:rsidRPr="00886360">
        <w:rPr>
          <w:rFonts w:cs="Courier New"/>
          <w:b/>
          <w:color w:val="FF0000"/>
          <w:u w:val="single"/>
        </w:rPr>
        <w:t>lab0</w:t>
      </w:r>
      <w:r w:rsidR="00516301">
        <w:rPr>
          <w:rFonts w:cs="Courier New"/>
          <w:b/>
          <w:color w:val="FF0000"/>
          <w:u w:val="single"/>
        </w:rPr>
        <w:t>4</w:t>
      </w:r>
      <w:r w:rsidRPr="00886360">
        <w:rPr>
          <w:rFonts w:cs="Courier New"/>
          <w:b/>
          <w:color w:val="FF0000"/>
          <w:u w:val="single"/>
        </w:rPr>
        <w:t>-LnameFM</w:t>
      </w:r>
      <w:r w:rsidRPr="00886360">
        <w:rPr>
          <w:rFonts w:cs="Courier New"/>
          <w:color w:val="FF0000"/>
        </w:rPr>
        <w:t xml:space="preserve"> </w:t>
      </w:r>
      <w:r w:rsidRPr="00886360">
        <w:rPr>
          <w:rFonts w:cs="Courier New"/>
        </w:rPr>
        <w:t xml:space="preserve">where </w:t>
      </w:r>
      <w:proofErr w:type="spellStart"/>
      <w:r w:rsidRPr="00886360">
        <w:rPr>
          <w:rFonts w:cs="Courier New"/>
        </w:rPr>
        <w:t>Lname</w:t>
      </w:r>
      <w:proofErr w:type="spellEnd"/>
      <w:r w:rsidRPr="00886360">
        <w:rPr>
          <w:rFonts w:cs="Courier New"/>
        </w:rPr>
        <w:t xml:space="preserve"> is your last name and F and M are the first and middle initials. Submit the word file along with a zipped copy of the NetBeans Project folder using the Lab Assignment – </w:t>
      </w:r>
      <w:r w:rsidR="00516301">
        <w:rPr>
          <w:rFonts w:cs="Courier New"/>
        </w:rPr>
        <w:t>4</w:t>
      </w:r>
      <w:r w:rsidRPr="00886360">
        <w:rPr>
          <w:rFonts w:cs="Courier New"/>
        </w:rPr>
        <w:t xml:space="preserve"> link by the due date.</w:t>
      </w:r>
    </w:p>
    <w:p w14:paraId="70A29182" w14:textId="5058842A" w:rsidR="00886360" w:rsidRDefault="00E412D9" w:rsidP="00886360">
      <w:pPr>
        <w:rPr>
          <w:rFonts w:ascii="Courier New" w:hAnsi="Courier New" w:cs="Courier New"/>
        </w:rPr>
      </w:pPr>
      <w:r w:rsidRPr="00E412D9">
        <w:rPr>
          <w:rFonts w:ascii="Courier New" w:hAnsi="Courier New" w:cs="Courier New"/>
        </w:rPr>
        <w:lastRenderedPageBreak/>
        <w:drawing>
          <wp:inline distT="0" distB="0" distL="0" distR="0" wp14:anchorId="35B52FD8" wp14:editId="5C408251">
            <wp:extent cx="5943600" cy="51073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0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32648" w14:textId="34B321E0" w:rsidR="003071ED" w:rsidRPr="00886360" w:rsidRDefault="003071ED" w:rsidP="00886360">
      <w:pPr>
        <w:rPr>
          <w:rFonts w:ascii="Courier New" w:hAnsi="Courier New" w:cs="Courier New"/>
        </w:rPr>
      </w:pPr>
      <w:r w:rsidRPr="003071ED">
        <w:rPr>
          <w:rFonts w:ascii="Courier New" w:hAnsi="Courier New" w:cs="Courier New"/>
        </w:rPr>
        <w:lastRenderedPageBreak/>
        <w:drawing>
          <wp:inline distT="0" distB="0" distL="0" distR="0" wp14:anchorId="57275B66" wp14:editId="7F5EA880">
            <wp:extent cx="5943600" cy="52101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1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071ED" w:rsidRPr="008863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4011E"/>
    <w:multiLevelType w:val="hybridMultilevel"/>
    <w:tmpl w:val="0242FB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91035F6"/>
    <w:multiLevelType w:val="hybridMultilevel"/>
    <w:tmpl w:val="85B29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307F8A"/>
    <w:multiLevelType w:val="hybridMultilevel"/>
    <w:tmpl w:val="62442D6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6D63758"/>
    <w:multiLevelType w:val="hybridMultilevel"/>
    <w:tmpl w:val="EF927612"/>
    <w:lvl w:ilvl="0" w:tplc="6ED6A4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6CC464A0"/>
    <w:multiLevelType w:val="hybridMultilevel"/>
    <w:tmpl w:val="DF460F68"/>
    <w:lvl w:ilvl="0" w:tplc="6ED6A4B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GJzM0NTYxMjc0tjAyUdpeDU4uLM/DyQAsNaAB2/HFYsAAAA"/>
  </w:docVars>
  <w:rsids>
    <w:rsidRoot w:val="00C737F7"/>
    <w:rsid w:val="001A6CC6"/>
    <w:rsid w:val="003071ED"/>
    <w:rsid w:val="003F7E8C"/>
    <w:rsid w:val="00516301"/>
    <w:rsid w:val="006D09CD"/>
    <w:rsid w:val="007B7B48"/>
    <w:rsid w:val="00886360"/>
    <w:rsid w:val="008A3ABF"/>
    <w:rsid w:val="00C737F7"/>
    <w:rsid w:val="00D37FB7"/>
    <w:rsid w:val="00E412D9"/>
    <w:rsid w:val="00FB5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68F62"/>
  <w15:chartTrackingRefBased/>
  <w15:docId w15:val="{421AC419-52AB-416F-BFD3-F9B8E851B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737F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37FB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7</Pages>
  <Words>700</Words>
  <Characters>399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ap Kotala</dc:creator>
  <cp:keywords/>
  <dc:description/>
  <cp:lastModifiedBy>Zhenhua Yang</cp:lastModifiedBy>
  <cp:revision>4</cp:revision>
  <dcterms:created xsi:type="dcterms:W3CDTF">2018-09-13T13:06:00Z</dcterms:created>
  <dcterms:modified xsi:type="dcterms:W3CDTF">2018-09-14T03:16:00Z</dcterms:modified>
</cp:coreProperties>
</file>